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60FA7D" w14:textId="6AD839AA" w:rsidR="00A918A9" w:rsidRPr="00225EBA" w:rsidRDefault="00A918A9" w:rsidP="00A918A9">
      <w:pPr>
        <w:spacing w:line="276" w:lineRule="auto"/>
        <w:jc w:val="center"/>
        <w:rPr>
          <w:rFonts w:ascii="Arial" w:hAnsi="Arial" w:cs="Arial"/>
          <w:b/>
          <w:i/>
        </w:rPr>
      </w:pPr>
      <w:r w:rsidRPr="00225EBA">
        <w:rPr>
          <w:rFonts w:ascii="Arial" w:hAnsi="Arial" w:cs="Arial"/>
          <w:b/>
          <w:i/>
        </w:rPr>
        <w:t>Obrazec  – PO</w:t>
      </w:r>
      <w:r>
        <w:rPr>
          <w:rFonts w:ascii="Arial" w:hAnsi="Arial" w:cs="Arial"/>
          <w:b/>
          <w:i/>
        </w:rPr>
        <w:t>ROČILO</w:t>
      </w:r>
      <w:r w:rsidRPr="00225EBA">
        <w:rPr>
          <w:rFonts w:ascii="Arial" w:hAnsi="Arial" w:cs="Arial"/>
          <w:b/>
          <w:i/>
        </w:rPr>
        <w:t xml:space="preserve"> O PROJEKTU</w:t>
      </w:r>
    </w:p>
    <w:p w14:paraId="5A765484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08953442" w14:textId="6B311A4D" w:rsidR="00A918A9" w:rsidRDefault="00A918A9" w:rsidP="00A918A9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  <w:r w:rsidRPr="00322DF1">
        <w:rPr>
          <w:rFonts w:ascii="Arial" w:hAnsi="Arial" w:cs="Arial"/>
          <w:b/>
          <w:bCs/>
          <w:sz w:val="22"/>
          <w:szCs w:val="22"/>
        </w:rPr>
        <w:t>IZVAJALEC:</w:t>
      </w:r>
      <w:r w:rsidRPr="006F21BE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ab/>
        <w:t>____________________________________</w:t>
      </w:r>
      <w:r w:rsidRPr="00D25A72">
        <w:rPr>
          <w:rFonts w:ascii="Arial" w:hAnsi="Arial" w:cs="Arial"/>
          <w:b/>
          <w:bCs/>
          <w:sz w:val="22"/>
          <w:szCs w:val="22"/>
        </w:rPr>
        <w:t xml:space="preserve"> </w:t>
      </w:r>
      <w:r w:rsidRPr="00CD6723">
        <w:rPr>
          <w:rFonts w:ascii="Arial" w:hAnsi="Arial" w:cs="Arial"/>
          <w:b/>
          <w:bCs/>
          <w:sz w:val="22"/>
          <w:szCs w:val="22"/>
        </w:rPr>
        <w:t xml:space="preserve">ŠT. ZADEVE: </w:t>
      </w:r>
      <w:r>
        <w:rPr>
          <w:rFonts w:ascii="Arial" w:hAnsi="Arial" w:cs="Arial"/>
          <w:bCs/>
          <w:sz w:val="22"/>
          <w:szCs w:val="22"/>
        </w:rPr>
        <w:t>410 - ______/202</w:t>
      </w:r>
      <w:r w:rsidR="0072335D">
        <w:rPr>
          <w:rFonts w:ascii="Arial" w:hAnsi="Arial" w:cs="Arial"/>
          <w:bCs/>
          <w:sz w:val="22"/>
          <w:szCs w:val="22"/>
        </w:rPr>
        <w:t>6</w:t>
      </w:r>
    </w:p>
    <w:p w14:paraId="5F027575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</w:p>
    <w:p w14:paraId="7C60ED28" w14:textId="659B2EB7" w:rsidR="00A918A9" w:rsidRPr="006F21BE" w:rsidRDefault="00A918A9" w:rsidP="00A918A9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  <w:r w:rsidRPr="00322DF1">
        <w:rPr>
          <w:rFonts w:ascii="Arial" w:hAnsi="Arial" w:cs="Arial"/>
          <w:b/>
          <w:bCs/>
          <w:sz w:val="22"/>
          <w:szCs w:val="22"/>
        </w:rPr>
        <w:t>NAZIV PROJEKTA:</w:t>
      </w:r>
      <w:r w:rsidRPr="006F21BE">
        <w:rPr>
          <w:rFonts w:ascii="Arial" w:hAnsi="Arial" w:cs="Arial"/>
          <w:bCs/>
          <w:sz w:val="22"/>
          <w:szCs w:val="22"/>
        </w:rPr>
        <w:t xml:space="preserve">     </w:t>
      </w:r>
      <w:r>
        <w:rPr>
          <w:rFonts w:ascii="Arial" w:hAnsi="Arial" w:cs="Arial"/>
          <w:bCs/>
          <w:sz w:val="22"/>
          <w:szCs w:val="22"/>
        </w:rPr>
        <w:t>_____________________________</w:t>
      </w:r>
      <w:r w:rsidRPr="00D25A72">
        <w:rPr>
          <w:rFonts w:ascii="Arial" w:hAnsi="Arial" w:cs="Arial"/>
          <w:b/>
          <w:bCs/>
          <w:sz w:val="22"/>
          <w:szCs w:val="22"/>
        </w:rPr>
        <w:t xml:space="preserve"> </w:t>
      </w:r>
      <w:r w:rsidRPr="00CD6723">
        <w:rPr>
          <w:rFonts w:ascii="Arial" w:hAnsi="Arial" w:cs="Arial"/>
          <w:b/>
          <w:bCs/>
          <w:sz w:val="22"/>
          <w:szCs w:val="22"/>
        </w:rPr>
        <w:t>ŠT. POGODBE:</w:t>
      </w:r>
      <w:r>
        <w:rPr>
          <w:rFonts w:ascii="Arial" w:hAnsi="Arial" w:cs="Arial"/>
          <w:bCs/>
          <w:sz w:val="22"/>
          <w:szCs w:val="22"/>
        </w:rPr>
        <w:t xml:space="preserve"> P-______-202</w:t>
      </w:r>
      <w:r w:rsidR="0072335D">
        <w:rPr>
          <w:rFonts w:ascii="Arial" w:hAnsi="Arial" w:cs="Arial"/>
          <w:bCs/>
          <w:sz w:val="22"/>
          <w:szCs w:val="22"/>
        </w:rPr>
        <w:t>6</w:t>
      </w:r>
    </w:p>
    <w:p w14:paraId="2D7707B3" w14:textId="77777777" w:rsidR="00A918A9" w:rsidRPr="006A23D6" w:rsidRDefault="00A918A9" w:rsidP="00A918A9">
      <w:pPr>
        <w:spacing w:before="240" w:line="276" w:lineRule="auto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I.</w:t>
      </w:r>
      <w:r w:rsidRPr="009420EC">
        <w:rPr>
          <w:rFonts w:ascii="Arial" w:hAnsi="Arial" w:cs="Arial"/>
          <w:b/>
          <w:bCs/>
          <w:sz w:val="22"/>
          <w:szCs w:val="22"/>
        </w:rPr>
        <w:t>VSEBINA PROJEKTA</w:t>
      </w:r>
      <w:r w:rsidRPr="009420EC">
        <w:rPr>
          <w:rFonts w:ascii="Arial" w:hAnsi="Arial" w:cs="Arial"/>
          <w:bCs/>
          <w:sz w:val="22"/>
          <w:szCs w:val="22"/>
        </w:rPr>
        <w:t xml:space="preserve"> </w:t>
      </w:r>
      <w:r w:rsidRPr="00D25A72">
        <w:rPr>
          <w:rFonts w:ascii="Arial" w:hAnsi="Arial" w:cs="Arial"/>
          <w:bCs/>
          <w:i/>
          <w:sz w:val="22"/>
          <w:szCs w:val="22"/>
        </w:rPr>
        <w:t>(</w:t>
      </w:r>
      <w:r>
        <w:rPr>
          <w:rFonts w:ascii="Arial" w:hAnsi="Arial" w:cs="Arial"/>
          <w:bCs/>
          <w:i/>
          <w:sz w:val="22"/>
          <w:szCs w:val="22"/>
        </w:rPr>
        <w:t xml:space="preserve">navedite na katera področja mladinskega dela se navezuje </w:t>
      </w:r>
      <w:r w:rsidRPr="009420EC">
        <w:rPr>
          <w:rFonts w:ascii="Arial" w:hAnsi="Arial" w:cs="Arial"/>
          <w:bCs/>
          <w:i/>
          <w:sz w:val="22"/>
          <w:szCs w:val="22"/>
        </w:rPr>
        <w:t>projekt</w:t>
      </w:r>
      <w:r>
        <w:rPr>
          <w:rFonts w:ascii="Arial" w:hAnsi="Arial" w:cs="Arial"/>
          <w:bCs/>
          <w:i/>
          <w:sz w:val="22"/>
          <w:szCs w:val="22"/>
        </w:rPr>
        <w:t>)</w:t>
      </w:r>
    </w:p>
    <w:p w14:paraId="4A6F34B8" w14:textId="77777777" w:rsidR="00A918A9" w:rsidRPr="006F21BE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left="357"/>
        <w:rPr>
          <w:rFonts w:ascii="Arial" w:hAnsi="Arial" w:cs="Arial"/>
          <w:sz w:val="22"/>
          <w:szCs w:val="22"/>
        </w:rPr>
      </w:pPr>
      <w:r w:rsidRPr="006F21BE">
        <w:rPr>
          <w:rFonts w:ascii="Arial" w:hAnsi="Arial" w:cs="Arial"/>
          <w:sz w:val="22"/>
          <w:szCs w:val="22"/>
        </w:rPr>
        <w:t xml:space="preserve">   </w:t>
      </w:r>
      <w:r>
        <w:rPr>
          <w:rFonts w:ascii="Arial" w:hAnsi="Arial" w:cs="Arial"/>
          <w:sz w:val="22"/>
          <w:szCs w:val="22"/>
        </w:rPr>
        <w:t>Glej 2.točko - Predmet javnega razpisa</w:t>
      </w:r>
    </w:p>
    <w:p w14:paraId="274656C1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507AF0C5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80D98">
        <w:rPr>
          <w:rFonts w:ascii="Arial" w:hAnsi="Arial" w:cs="Arial"/>
          <w:b/>
          <w:sz w:val="22"/>
          <w:szCs w:val="22"/>
        </w:rPr>
        <w:t xml:space="preserve">A – Kratka predstavitev </w:t>
      </w:r>
      <w:r>
        <w:rPr>
          <w:rFonts w:ascii="Arial" w:hAnsi="Arial" w:cs="Arial"/>
          <w:b/>
          <w:sz w:val="22"/>
          <w:szCs w:val="22"/>
        </w:rPr>
        <w:t xml:space="preserve">realiziranega </w:t>
      </w:r>
      <w:r w:rsidRPr="00D80D98">
        <w:rPr>
          <w:rFonts w:ascii="Arial" w:hAnsi="Arial" w:cs="Arial"/>
          <w:b/>
          <w:sz w:val="22"/>
          <w:szCs w:val="22"/>
        </w:rPr>
        <w:t>projekta</w:t>
      </w:r>
      <w:r>
        <w:rPr>
          <w:rFonts w:ascii="Arial" w:hAnsi="Arial" w:cs="Arial"/>
          <w:sz w:val="22"/>
          <w:szCs w:val="22"/>
        </w:rPr>
        <w:t xml:space="preserve"> </w:t>
      </w:r>
      <w:r w:rsidRPr="006A23D6">
        <w:rPr>
          <w:rFonts w:ascii="Arial" w:hAnsi="Arial" w:cs="Arial"/>
          <w:bCs/>
          <w:sz w:val="22"/>
          <w:szCs w:val="22"/>
        </w:rPr>
        <w:t xml:space="preserve">z </w:t>
      </w:r>
      <w:r>
        <w:rPr>
          <w:rFonts w:ascii="Arial" w:hAnsi="Arial" w:cs="Arial"/>
          <w:bCs/>
          <w:sz w:val="22"/>
          <w:szCs w:val="22"/>
        </w:rPr>
        <w:t xml:space="preserve">natančno </w:t>
      </w:r>
      <w:r w:rsidRPr="006A23D6">
        <w:rPr>
          <w:rFonts w:ascii="Arial" w:hAnsi="Arial" w:cs="Arial"/>
          <w:bCs/>
          <w:sz w:val="22"/>
          <w:szCs w:val="22"/>
        </w:rPr>
        <w:t>opredelitvijo doseganja</w:t>
      </w:r>
      <w:r w:rsidRPr="00D80D98">
        <w:rPr>
          <w:rFonts w:ascii="Arial" w:hAnsi="Arial" w:cs="Arial"/>
          <w:b/>
          <w:sz w:val="22"/>
          <w:szCs w:val="22"/>
        </w:rPr>
        <w:t xml:space="preserve"> zgoraj </w:t>
      </w:r>
      <w:r>
        <w:rPr>
          <w:rFonts w:ascii="Arial" w:hAnsi="Arial" w:cs="Arial"/>
          <w:b/>
          <w:sz w:val="22"/>
          <w:szCs w:val="22"/>
        </w:rPr>
        <w:t>navedenih področij</w:t>
      </w:r>
    </w:p>
    <w:p w14:paraId="17739A6C" w14:textId="77777777" w:rsidR="00A918A9" w:rsidRDefault="00A918A9" w:rsidP="00A918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48F7E771" w14:textId="77777777" w:rsidR="00A918A9" w:rsidRDefault="00A918A9" w:rsidP="00A918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pr. projekt se je izvaja s področja </w:t>
      </w:r>
      <w:r w:rsidRPr="00367F99">
        <w:rPr>
          <w:rFonts w:ascii="Arial" w:hAnsi="Arial" w:cs="Arial"/>
          <w:b/>
          <w:sz w:val="22"/>
          <w:szCs w:val="22"/>
        </w:rPr>
        <w:t>Avtonomije mladih</w:t>
      </w:r>
      <w:r>
        <w:rPr>
          <w:rFonts w:ascii="Arial" w:hAnsi="Arial" w:cs="Arial"/>
          <w:sz w:val="22"/>
          <w:szCs w:val="22"/>
        </w:rPr>
        <w:t xml:space="preserve">, ker so mladi udeleženci v okviru tabora samostojno pripravljali vsebine, jih v okviru delavnic razvijali in prevzemali odgovornost za izvedbo.  </w:t>
      </w:r>
    </w:p>
    <w:p w14:paraId="6976BB75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0B025671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3BAE5D8" w14:textId="77777777" w:rsidR="00A918A9" w:rsidRPr="00D80D98" w:rsidRDefault="00A918A9" w:rsidP="00A918A9">
      <w:pPr>
        <w:pStyle w:val="Telobesedila2"/>
        <w:spacing w:after="0" w:line="276" w:lineRule="auto"/>
        <w:rPr>
          <w:rFonts w:ascii="Arial" w:hAnsi="Arial" w:cs="Arial"/>
          <w:b/>
          <w:bCs/>
          <w:sz w:val="22"/>
          <w:szCs w:val="22"/>
        </w:rPr>
      </w:pPr>
      <w:r w:rsidRPr="00D80D98">
        <w:rPr>
          <w:rFonts w:ascii="Arial" w:hAnsi="Arial" w:cs="Arial"/>
          <w:b/>
          <w:bCs/>
          <w:sz w:val="22"/>
          <w:szCs w:val="22"/>
        </w:rPr>
        <w:t>B –</w:t>
      </w:r>
      <w:r>
        <w:rPr>
          <w:rFonts w:ascii="Arial" w:hAnsi="Arial" w:cs="Arial"/>
          <w:b/>
          <w:bCs/>
          <w:sz w:val="22"/>
          <w:szCs w:val="22"/>
        </w:rPr>
        <w:t xml:space="preserve"> A</w:t>
      </w:r>
      <w:r w:rsidRPr="00D80D98">
        <w:rPr>
          <w:rFonts w:ascii="Arial" w:hAnsi="Arial" w:cs="Arial"/>
          <w:b/>
          <w:bCs/>
          <w:sz w:val="22"/>
          <w:szCs w:val="22"/>
        </w:rPr>
        <w:t>ktivnosti</w:t>
      </w:r>
      <w:r>
        <w:rPr>
          <w:rFonts w:ascii="Arial" w:hAnsi="Arial" w:cs="Arial"/>
          <w:b/>
          <w:bCs/>
          <w:sz w:val="22"/>
          <w:szCs w:val="22"/>
        </w:rPr>
        <w:t xml:space="preserve"> projekta</w:t>
      </w:r>
    </w:p>
    <w:p w14:paraId="64108388" w14:textId="77777777" w:rsidR="00A918A9" w:rsidRPr="002F79A4" w:rsidRDefault="00A918A9" w:rsidP="00A918A9">
      <w:pPr>
        <w:pStyle w:val="Telobesedila2"/>
        <w:spacing w:after="0" w:line="276" w:lineRule="auto"/>
        <w:jc w:val="both"/>
        <w:rPr>
          <w:rFonts w:ascii="Arial" w:hAnsi="Arial" w:cs="Arial"/>
          <w:i/>
          <w:iCs/>
          <w:sz w:val="20"/>
          <w:szCs w:val="20"/>
        </w:rPr>
      </w:pPr>
      <w:r w:rsidRPr="002F79A4">
        <w:rPr>
          <w:rFonts w:ascii="Arial" w:hAnsi="Arial" w:cs="Arial"/>
          <w:i/>
          <w:iCs/>
          <w:sz w:val="20"/>
          <w:szCs w:val="20"/>
        </w:rPr>
        <w:t>(Zapiši</w:t>
      </w:r>
      <w:r>
        <w:rPr>
          <w:rFonts w:ascii="Arial" w:hAnsi="Arial" w:cs="Arial"/>
          <w:i/>
          <w:iCs/>
          <w:sz w:val="20"/>
          <w:szCs w:val="20"/>
        </w:rPr>
        <w:t>te</w:t>
      </w:r>
      <w:r w:rsidRPr="002F79A4">
        <w:rPr>
          <w:rFonts w:ascii="Arial" w:hAnsi="Arial" w:cs="Arial"/>
          <w:i/>
          <w:iCs/>
          <w:sz w:val="20"/>
          <w:szCs w:val="20"/>
        </w:rPr>
        <w:t xml:space="preserve"> realiziran</w:t>
      </w:r>
      <w:r>
        <w:rPr>
          <w:rFonts w:ascii="Arial" w:hAnsi="Arial" w:cs="Arial"/>
          <w:i/>
          <w:iCs/>
          <w:sz w:val="20"/>
          <w:szCs w:val="20"/>
        </w:rPr>
        <w:t>e</w:t>
      </w:r>
      <w:r w:rsidRPr="002F79A4">
        <w:rPr>
          <w:rFonts w:ascii="Arial" w:hAnsi="Arial" w:cs="Arial"/>
          <w:i/>
          <w:iCs/>
          <w:sz w:val="20"/>
          <w:szCs w:val="20"/>
        </w:rPr>
        <w:t xml:space="preserve"> aktivnosti, ki so pripeljale do zastavljenih rezultatov, opredelite obdobje izvajanja in določite nosilca aktivnosti bodisi znotraj projektne skupine ali pa partnersko organizacijo) </w:t>
      </w:r>
    </w:p>
    <w:p w14:paraId="6892E02E" w14:textId="77777777" w:rsidR="00A918A9" w:rsidRPr="006F21BE" w:rsidRDefault="00A918A9" w:rsidP="00A918A9">
      <w:pPr>
        <w:pStyle w:val="Telobesedila2"/>
        <w:spacing w:after="0" w:line="276" w:lineRule="auto"/>
        <w:rPr>
          <w:rFonts w:ascii="Arial" w:hAnsi="Arial" w:cs="Arial"/>
          <w:i/>
          <w:iCs/>
          <w:sz w:val="22"/>
          <w:szCs w:val="22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76"/>
        <w:gridCol w:w="2410"/>
        <w:gridCol w:w="2552"/>
        <w:gridCol w:w="2551"/>
      </w:tblGrid>
      <w:tr w:rsidR="00A918A9" w:rsidRPr="00FA7A2C" w14:paraId="7FCD79EC" w14:textId="77777777" w:rsidTr="0072335D">
        <w:tc>
          <w:tcPr>
            <w:tcW w:w="2376" w:type="dxa"/>
            <w:shd w:val="clear" w:color="auto" w:fill="FBE4D5" w:themeFill="accent2" w:themeFillTint="33"/>
          </w:tcPr>
          <w:p w14:paraId="65AF3481" w14:textId="77777777" w:rsidR="00A918A9" w:rsidRPr="00FA7A2C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FA7A2C">
              <w:rPr>
                <w:rFonts w:ascii="Arial" w:hAnsi="Arial" w:cs="Arial"/>
                <w:bCs/>
                <w:sz w:val="22"/>
                <w:szCs w:val="22"/>
              </w:rPr>
              <w:t>Aktivnost</w:t>
            </w:r>
          </w:p>
        </w:tc>
        <w:tc>
          <w:tcPr>
            <w:tcW w:w="2410" w:type="dxa"/>
            <w:shd w:val="clear" w:color="auto" w:fill="FBE4D5" w:themeFill="accent2" w:themeFillTint="33"/>
          </w:tcPr>
          <w:p w14:paraId="0D7E1301" w14:textId="77777777" w:rsidR="00A918A9" w:rsidRPr="00FA7A2C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FA7A2C">
              <w:rPr>
                <w:rFonts w:ascii="Arial" w:hAnsi="Arial" w:cs="Arial"/>
                <w:bCs/>
                <w:sz w:val="22"/>
                <w:szCs w:val="22"/>
              </w:rPr>
              <w:t>Kraj/čas izvedbe</w:t>
            </w:r>
          </w:p>
        </w:tc>
        <w:tc>
          <w:tcPr>
            <w:tcW w:w="2552" w:type="dxa"/>
            <w:shd w:val="clear" w:color="auto" w:fill="FBE4D5" w:themeFill="accent2" w:themeFillTint="33"/>
          </w:tcPr>
          <w:p w14:paraId="38ABD48C" w14:textId="77777777" w:rsidR="00A918A9" w:rsidRPr="00FA7A2C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FA7A2C">
              <w:rPr>
                <w:rFonts w:ascii="Arial" w:hAnsi="Arial" w:cs="Arial"/>
                <w:bCs/>
                <w:sz w:val="22"/>
                <w:szCs w:val="22"/>
              </w:rPr>
              <w:t>Nosilec aktivnosti</w:t>
            </w:r>
          </w:p>
        </w:tc>
        <w:tc>
          <w:tcPr>
            <w:tcW w:w="2551" w:type="dxa"/>
            <w:shd w:val="clear" w:color="auto" w:fill="FBE4D5" w:themeFill="accent2" w:themeFillTint="33"/>
          </w:tcPr>
          <w:p w14:paraId="3305C7C4" w14:textId="77777777" w:rsidR="00A918A9" w:rsidRPr="00FA7A2C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FA7A2C">
              <w:rPr>
                <w:rFonts w:ascii="Arial" w:hAnsi="Arial" w:cs="Arial"/>
                <w:bCs/>
                <w:sz w:val="22"/>
                <w:szCs w:val="22"/>
              </w:rPr>
              <w:t>Rezultati aktivnosti</w:t>
            </w:r>
          </w:p>
        </w:tc>
      </w:tr>
      <w:tr w:rsidR="00A918A9" w:rsidRPr="006F21BE" w14:paraId="7B214200" w14:textId="77777777" w:rsidTr="00E8635B">
        <w:tc>
          <w:tcPr>
            <w:tcW w:w="2376" w:type="dxa"/>
          </w:tcPr>
          <w:p w14:paraId="08CB5D21" w14:textId="77777777" w:rsidR="00A918A9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7CC08158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10" w:type="dxa"/>
          </w:tcPr>
          <w:p w14:paraId="002EFC51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2" w:type="dxa"/>
          </w:tcPr>
          <w:p w14:paraId="25925FE8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1" w:type="dxa"/>
          </w:tcPr>
          <w:p w14:paraId="7B760EC3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6F21BE" w14:paraId="3DF02FDF" w14:textId="77777777" w:rsidTr="00E8635B">
        <w:tc>
          <w:tcPr>
            <w:tcW w:w="2376" w:type="dxa"/>
          </w:tcPr>
          <w:p w14:paraId="45EE013F" w14:textId="77777777" w:rsidR="00A918A9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56B2A27B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10" w:type="dxa"/>
          </w:tcPr>
          <w:p w14:paraId="1E10254C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2" w:type="dxa"/>
          </w:tcPr>
          <w:p w14:paraId="6C739B90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1" w:type="dxa"/>
          </w:tcPr>
          <w:p w14:paraId="2A23E40A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6F21BE" w14:paraId="4BAECE27" w14:textId="77777777" w:rsidTr="00E8635B">
        <w:tc>
          <w:tcPr>
            <w:tcW w:w="2376" w:type="dxa"/>
          </w:tcPr>
          <w:p w14:paraId="4269487E" w14:textId="77777777" w:rsidR="00A918A9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5C0ED261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10" w:type="dxa"/>
          </w:tcPr>
          <w:p w14:paraId="3FA9AD74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2" w:type="dxa"/>
          </w:tcPr>
          <w:p w14:paraId="6B70094A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1" w:type="dxa"/>
          </w:tcPr>
          <w:p w14:paraId="44214708" w14:textId="77777777" w:rsidR="00A918A9" w:rsidRPr="006F21BE" w:rsidRDefault="00A918A9" w:rsidP="00E8635B">
            <w:pPr>
              <w:pStyle w:val="Telobesedila2"/>
              <w:spacing w:after="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C279C9E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6B002D5" w14:textId="77777777" w:rsidR="00A918A9" w:rsidRPr="006F21BE" w:rsidRDefault="00A918A9" w:rsidP="00A918A9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II. </w:t>
      </w:r>
      <w:r w:rsidRPr="009420EC">
        <w:rPr>
          <w:rFonts w:ascii="Arial" w:hAnsi="Arial" w:cs="Arial"/>
          <w:b/>
          <w:sz w:val="22"/>
          <w:szCs w:val="22"/>
        </w:rPr>
        <w:t>PREDMET SOFINANCIRANJA</w:t>
      </w:r>
      <w:r w:rsidRPr="006F21BE">
        <w:rPr>
          <w:rFonts w:ascii="Arial" w:hAnsi="Arial" w:cs="Arial"/>
          <w:sz w:val="22"/>
          <w:szCs w:val="22"/>
        </w:rPr>
        <w:t xml:space="preserve"> </w:t>
      </w:r>
      <w:r w:rsidRPr="006F21BE">
        <w:rPr>
          <w:rFonts w:ascii="Arial" w:hAnsi="Arial" w:cs="Arial"/>
          <w:i/>
          <w:sz w:val="22"/>
          <w:szCs w:val="22"/>
        </w:rPr>
        <w:t>(obkrožite kdo</w:t>
      </w:r>
      <w:r>
        <w:rPr>
          <w:rFonts w:ascii="Arial" w:hAnsi="Arial" w:cs="Arial"/>
          <w:i/>
          <w:sz w:val="22"/>
          <w:szCs w:val="22"/>
        </w:rPr>
        <w:t xml:space="preserve"> je</w:t>
      </w:r>
      <w:r w:rsidRPr="006F21BE">
        <w:rPr>
          <w:rFonts w:ascii="Arial" w:hAnsi="Arial" w:cs="Arial"/>
          <w:i/>
          <w:sz w:val="22"/>
          <w:szCs w:val="22"/>
        </w:rPr>
        <w:t xml:space="preserve"> izvaja</w:t>
      </w:r>
      <w:r>
        <w:rPr>
          <w:rFonts w:ascii="Arial" w:hAnsi="Arial" w:cs="Arial"/>
          <w:i/>
          <w:sz w:val="22"/>
          <w:szCs w:val="22"/>
        </w:rPr>
        <w:t>l</w:t>
      </w:r>
      <w:r w:rsidRPr="006F21BE">
        <w:rPr>
          <w:rFonts w:ascii="Arial" w:hAnsi="Arial" w:cs="Arial"/>
          <w:i/>
          <w:sz w:val="22"/>
          <w:szCs w:val="22"/>
        </w:rPr>
        <w:t xml:space="preserve"> projekt in za koga)</w:t>
      </w:r>
      <w:r w:rsidRPr="006F21BE">
        <w:rPr>
          <w:rFonts w:ascii="Arial" w:hAnsi="Arial" w:cs="Arial"/>
          <w:sz w:val="22"/>
          <w:szCs w:val="22"/>
        </w:rPr>
        <w:t xml:space="preserve"> </w:t>
      </w:r>
    </w:p>
    <w:p w14:paraId="09699061" w14:textId="77777777" w:rsidR="00A918A9" w:rsidRPr="006F21BE" w:rsidRDefault="00A918A9" w:rsidP="00A918A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93"/>
        <w:gridCol w:w="4693"/>
      </w:tblGrid>
      <w:tr w:rsidR="00A918A9" w:rsidRPr="009E6B46" w14:paraId="00FDB56D" w14:textId="77777777" w:rsidTr="0072335D">
        <w:tc>
          <w:tcPr>
            <w:tcW w:w="4820" w:type="dxa"/>
            <w:shd w:val="clear" w:color="auto" w:fill="FBE4D5" w:themeFill="accent2" w:themeFillTint="33"/>
          </w:tcPr>
          <w:p w14:paraId="31D49B67" w14:textId="77777777" w:rsidR="00A918A9" w:rsidRPr="009420EC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420EC">
              <w:rPr>
                <w:rFonts w:ascii="Arial" w:hAnsi="Arial" w:cs="Arial"/>
                <w:b/>
                <w:sz w:val="22"/>
                <w:szCs w:val="22"/>
              </w:rPr>
              <w:t>Prijavitelj</w:t>
            </w:r>
          </w:p>
          <w:p w14:paraId="445A80CE" w14:textId="77777777" w:rsidR="00A918A9" w:rsidRPr="00DE6C4B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E6C4B">
              <w:rPr>
                <w:rFonts w:ascii="Arial" w:hAnsi="Arial" w:cs="Arial"/>
                <w:i/>
                <w:sz w:val="20"/>
                <w:szCs w:val="20"/>
              </w:rPr>
              <w:t>(kdo oblikuje, prijavlja, izvaja in evalvira projekt)</w:t>
            </w:r>
          </w:p>
        </w:tc>
        <w:tc>
          <w:tcPr>
            <w:tcW w:w="4926" w:type="dxa"/>
            <w:shd w:val="clear" w:color="auto" w:fill="FBE4D5" w:themeFill="accent2" w:themeFillTint="33"/>
          </w:tcPr>
          <w:p w14:paraId="5F0C3620" w14:textId="77777777" w:rsidR="00A918A9" w:rsidRPr="009420EC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420EC">
              <w:rPr>
                <w:rFonts w:ascii="Arial" w:hAnsi="Arial" w:cs="Arial"/>
                <w:b/>
                <w:sz w:val="22"/>
                <w:szCs w:val="22"/>
              </w:rPr>
              <w:t>Ciljna populacija</w:t>
            </w:r>
          </w:p>
          <w:p w14:paraId="72855AEA" w14:textId="77777777" w:rsidR="00A918A9" w:rsidRPr="00DE6C4B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E6C4B">
              <w:rPr>
                <w:rFonts w:ascii="Arial" w:hAnsi="Arial" w:cs="Arial"/>
                <w:i/>
                <w:sz w:val="20"/>
                <w:szCs w:val="20"/>
              </w:rPr>
              <w:t>(komu je projekt namenjen)</w:t>
            </w:r>
          </w:p>
        </w:tc>
      </w:tr>
      <w:tr w:rsidR="00A918A9" w:rsidRPr="009E6B46" w14:paraId="6B46FD86" w14:textId="77777777" w:rsidTr="00E8635B">
        <w:tc>
          <w:tcPr>
            <w:tcW w:w="4820" w:type="dxa"/>
          </w:tcPr>
          <w:p w14:paraId="2025D82A" w14:textId="77777777" w:rsidR="00A918A9" w:rsidRPr="009E6B46" w:rsidRDefault="00A918A9" w:rsidP="00A918A9">
            <w:pPr>
              <w:numPr>
                <w:ilvl w:val="0"/>
                <w:numId w:val="11"/>
              </w:numPr>
              <w:spacing w:line="276" w:lineRule="auto"/>
              <w:ind w:left="0"/>
              <w:jc w:val="both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) </w:t>
            </w:r>
            <w:r w:rsidRPr="009E6B46">
              <w:rPr>
                <w:rFonts w:ascii="Arial" w:hAnsi="Arial" w:cs="Arial"/>
                <w:sz w:val="22"/>
                <w:szCs w:val="22"/>
              </w:rPr>
              <w:t>Projektna skupina mladih</w:t>
            </w:r>
          </w:p>
          <w:p w14:paraId="66E27443" w14:textId="77777777" w:rsidR="00A918A9" w:rsidRPr="009E6B46" w:rsidRDefault="00A918A9" w:rsidP="00E8635B">
            <w:pPr>
              <w:spacing w:line="276" w:lineRule="auto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9E6B46">
              <w:rPr>
                <w:rFonts w:ascii="Arial" w:hAnsi="Arial" w:cs="Arial"/>
                <w:i/>
                <w:sz w:val="20"/>
                <w:szCs w:val="20"/>
              </w:rPr>
              <w:t xml:space="preserve">     (min 5 oseb v starosti 1</w:t>
            </w:r>
            <w:r>
              <w:rPr>
                <w:rFonts w:ascii="Arial" w:hAnsi="Arial" w:cs="Arial"/>
                <w:i/>
                <w:sz w:val="20"/>
                <w:szCs w:val="20"/>
              </w:rPr>
              <w:t>3</w:t>
            </w:r>
            <w:r w:rsidRPr="009E6B46">
              <w:rPr>
                <w:rFonts w:ascii="Arial" w:hAnsi="Arial" w:cs="Arial"/>
                <w:i/>
                <w:sz w:val="20"/>
                <w:szCs w:val="20"/>
              </w:rPr>
              <w:t xml:space="preserve"> -</w:t>
            </w:r>
            <w:r>
              <w:rPr>
                <w:rFonts w:ascii="Arial" w:hAnsi="Arial" w:cs="Arial"/>
                <w:i/>
                <w:sz w:val="20"/>
                <w:szCs w:val="20"/>
              </w:rPr>
              <w:t>30</w:t>
            </w:r>
            <w:r w:rsidRPr="009E6B46">
              <w:rPr>
                <w:rFonts w:ascii="Arial" w:hAnsi="Arial" w:cs="Arial"/>
                <w:i/>
                <w:sz w:val="20"/>
                <w:szCs w:val="20"/>
              </w:rPr>
              <w:t>. let, lahko</w:t>
            </w:r>
          </w:p>
          <w:p w14:paraId="18930BBE" w14:textId="77777777" w:rsidR="00A918A9" w:rsidRPr="009E6B46" w:rsidRDefault="00A918A9" w:rsidP="00E8635B">
            <w:pPr>
              <w:spacing w:line="276" w:lineRule="auto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9E6B46">
              <w:rPr>
                <w:rFonts w:ascii="Arial" w:hAnsi="Arial" w:cs="Arial"/>
                <w:i/>
                <w:sz w:val="20"/>
                <w:szCs w:val="20"/>
              </w:rPr>
              <w:t xml:space="preserve">      vključuje tudi starejše in mlajše od mladih)</w:t>
            </w:r>
          </w:p>
          <w:p w14:paraId="5C362847" w14:textId="77777777" w:rsidR="00A918A9" w:rsidRPr="009E6B46" w:rsidRDefault="00A918A9" w:rsidP="00E8635B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926" w:type="dxa"/>
          </w:tcPr>
          <w:p w14:paraId="24B404BC" w14:textId="77777777" w:rsidR="00A918A9" w:rsidRPr="009E6B46" w:rsidRDefault="00A918A9" w:rsidP="00A918A9">
            <w:pPr>
              <w:numPr>
                <w:ilvl w:val="0"/>
                <w:numId w:val="10"/>
              </w:numPr>
              <w:spacing w:line="276" w:lineRule="auto"/>
              <w:ind w:left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1. </w:t>
            </w:r>
            <w:r w:rsidRPr="009E6B46">
              <w:rPr>
                <w:rFonts w:ascii="Arial" w:hAnsi="Arial" w:cs="Arial"/>
                <w:sz w:val="22"/>
                <w:szCs w:val="22"/>
              </w:rPr>
              <w:t>za mlade (min.70 % oseb med 1</w:t>
            </w:r>
            <w:r>
              <w:rPr>
                <w:rFonts w:ascii="Arial" w:hAnsi="Arial" w:cs="Arial"/>
                <w:sz w:val="22"/>
                <w:szCs w:val="22"/>
              </w:rPr>
              <w:t>3</w:t>
            </w:r>
            <w:r w:rsidRPr="009E6B46">
              <w:rPr>
                <w:rFonts w:ascii="Arial" w:hAnsi="Arial" w:cs="Arial"/>
                <w:sz w:val="22"/>
                <w:szCs w:val="22"/>
              </w:rPr>
              <w:t>-</w:t>
            </w:r>
            <w:r>
              <w:rPr>
                <w:rFonts w:ascii="Arial" w:hAnsi="Arial" w:cs="Arial"/>
                <w:sz w:val="22"/>
                <w:szCs w:val="22"/>
              </w:rPr>
              <w:t>30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 let)</w:t>
            </w:r>
          </w:p>
          <w:p w14:paraId="29266B14" w14:textId="77777777" w:rsidR="00A918A9" w:rsidRPr="009E6B46" w:rsidRDefault="00A918A9" w:rsidP="00A918A9">
            <w:pPr>
              <w:numPr>
                <w:ilvl w:val="0"/>
                <w:numId w:val="10"/>
              </w:numPr>
              <w:spacing w:line="276" w:lineRule="auto"/>
              <w:ind w:left="0" w:hanging="357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2. </w:t>
            </w:r>
            <w:r w:rsidRPr="009E6B46">
              <w:rPr>
                <w:rFonts w:ascii="Arial" w:hAnsi="Arial" w:cs="Arial"/>
                <w:sz w:val="22"/>
                <w:szCs w:val="22"/>
              </w:rPr>
              <w:t>za otroke (6-1</w:t>
            </w:r>
            <w:r>
              <w:rPr>
                <w:rFonts w:ascii="Arial" w:hAnsi="Arial" w:cs="Arial"/>
                <w:sz w:val="22"/>
                <w:szCs w:val="22"/>
              </w:rPr>
              <w:t>2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 let)</w:t>
            </w:r>
          </w:p>
          <w:p w14:paraId="41E69C62" w14:textId="77777777" w:rsidR="00A918A9" w:rsidRPr="009E6B46" w:rsidRDefault="00A918A9" w:rsidP="00A918A9">
            <w:pPr>
              <w:numPr>
                <w:ilvl w:val="0"/>
                <w:numId w:val="10"/>
              </w:numPr>
              <w:spacing w:line="276" w:lineRule="auto"/>
              <w:ind w:left="0" w:hanging="357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3. za 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starejše (od </w:t>
            </w:r>
            <w:r>
              <w:rPr>
                <w:rFonts w:ascii="Arial" w:hAnsi="Arial" w:cs="Arial"/>
                <w:sz w:val="22"/>
                <w:szCs w:val="22"/>
              </w:rPr>
              <w:t>30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 let)</w:t>
            </w:r>
          </w:p>
          <w:p w14:paraId="470A2555" w14:textId="77777777" w:rsidR="00A918A9" w:rsidRPr="009E6B46" w:rsidRDefault="00A918A9" w:rsidP="00E8635B">
            <w:pPr>
              <w:spacing w:line="276" w:lineRule="auto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9E6B46">
              <w:rPr>
                <w:rFonts w:ascii="Arial" w:hAnsi="Arial" w:cs="Arial"/>
                <w:i/>
                <w:sz w:val="20"/>
                <w:szCs w:val="20"/>
              </w:rPr>
              <w:t>Opomba: vključevati min.15 oseb iz občine Brežice</w:t>
            </w:r>
          </w:p>
        </w:tc>
      </w:tr>
      <w:tr w:rsidR="00A918A9" w:rsidRPr="009E6B46" w14:paraId="169E3FC6" w14:textId="77777777" w:rsidTr="00E8635B">
        <w:tc>
          <w:tcPr>
            <w:tcW w:w="4820" w:type="dxa"/>
          </w:tcPr>
          <w:p w14:paraId="1D79011B" w14:textId="77777777" w:rsidR="00A918A9" w:rsidRPr="009E6B46" w:rsidRDefault="00A918A9" w:rsidP="00A918A9">
            <w:pPr>
              <w:numPr>
                <w:ilvl w:val="0"/>
                <w:numId w:val="11"/>
              </w:numPr>
              <w:spacing w:line="276" w:lineRule="auto"/>
              <w:ind w:left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B) 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Projektna skupina </w:t>
            </w:r>
          </w:p>
          <w:p w14:paraId="462C335D" w14:textId="77777777" w:rsidR="00A918A9" w:rsidRPr="009E6B46" w:rsidRDefault="00A918A9" w:rsidP="00E8635B">
            <w:pPr>
              <w:spacing w:line="276" w:lineRule="auto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9E6B46">
              <w:rPr>
                <w:rFonts w:ascii="Arial" w:hAnsi="Arial" w:cs="Arial"/>
                <w:i/>
                <w:sz w:val="20"/>
                <w:szCs w:val="20"/>
              </w:rPr>
              <w:t xml:space="preserve">     (sestavljena iz oseb, ki so starejše od </w:t>
            </w:r>
            <w:r>
              <w:rPr>
                <w:rFonts w:ascii="Arial" w:hAnsi="Arial" w:cs="Arial"/>
                <w:i/>
                <w:sz w:val="20"/>
                <w:szCs w:val="20"/>
              </w:rPr>
              <w:t>30</w:t>
            </w:r>
            <w:r w:rsidRPr="009E6B46">
              <w:rPr>
                <w:rFonts w:ascii="Arial" w:hAnsi="Arial" w:cs="Arial"/>
                <w:i/>
                <w:sz w:val="20"/>
                <w:szCs w:val="20"/>
              </w:rPr>
              <w:t>.let,</w:t>
            </w:r>
          </w:p>
          <w:p w14:paraId="28BB465C" w14:textId="77777777" w:rsidR="00A918A9" w:rsidRPr="009E6B46" w:rsidRDefault="00A918A9" w:rsidP="00E8635B">
            <w:pPr>
              <w:spacing w:line="276" w:lineRule="auto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9E6B46">
              <w:rPr>
                <w:rFonts w:ascii="Arial" w:hAnsi="Arial" w:cs="Arial"/>
                <w:i/>
                <w:sz w:val="20"/>
                <w:szCs w:val="20"/>
              </w:rPr>
              <w:t xml:space="preserve">     ki pa lahko vključujejo tudi mlajše) </w:t>
            </w:r>
          </w:p>
        </w:tc>
        <w:tc>
          <w:tcPr>
            <w:tcW w:w="4926" w:type="dxa"/>
          </w:tcPr>
          <w:p w14:paraId="33870D84" w14:textId="77777777" w:rsidR="00A918A9" w:rsidRDefault="00A918A9" w:rsidP="00E8635B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F1E4F7A" w14:textId="77777777" w:rsidR="00A918A9" w:rsidRPr="009E6B46" w:rsidRDefault="00A918A9" w:rsidP="00A918A9">
            <w:pPr>
              <w:numPr>
                <w:ilvl w:val="0"/>
                <w:numId w:val="12"/>
              </w:numPr>
              <w:spacing w:line="276" w:lineRule="auto"/>
              <w:ind w:left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1. </w:t>
            </w:r>
            <w:r w:rsidRPr="009E6B46">
              <w:rPr>
                <w:rFonts w:ascii="Arial" w:hAnsi="Arial" w:cs="Arial"/>
                <w:sz w:val="22"/>
                <w:szCs w:val="22"/>
              </w:rPr>
              <w:t>za mlade (min.70 % oseb med 1</w:t>
            </w:r>
            <w:r>
              <w:rPr>
                <w:rFonts w:ascii="Arial" w:hAnsi="Arial" w:cs="Arial"/>
                <w:sz w:val="22"/>
                <w:szCs w:val="22"/>
              </w:rPr>
              <w:t>3</w:t>
            </w:r>
            <w:r w:rsidRPr="009E6B46">
              <w:rPr>
                <w:rFonts w:ascii="Arial" w:hAnsi="Arial" w:cs="Arial"/>
                <w:sz w:val="22"/>
                <w:szCs w:val="22"/>
              </w:rPr>
              <w:t>-</w:t>
            </w:r>
            <w:r>
              <w:rPr>
                <w:rFonts w:ascii="Arial" w:hAnsi="Arial" w:cs="Arial"/>
                <w:sz w:val="22"/>
                <w:szCs w:val="22"/>
              </w:rPr>
              <w:t>30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 let)</w:t>
            </w:r>
          </w:p>
          <w:p w14:paraId="28DBE2F3" w14:textId="77777777" w:rsidR="00A918A9" w:rsidRPr="009E6B46" w:rsidRDefault="00A918A9" w:rsidP="00E8635B">
            <w:pPr>
              <w:spacing w:line="276" w:lineRule="auto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9E6B46">
              <w:rPr>
                <w:rFonts w:ascii="Arial" w:hAnsi="Arial" w:cs="Arial"/>
                <w:i/>
                <w:sz w:val="20"/>
                <w:szCs w:val="20"/>
              </w:rPr>
              <w:t>Opomba: vključevati min.15 oseb iz občine Brežice</w:t>
            </w:r>
          </w:p>
        </w:tc>
      </w:tr>
    </w:tbl>
    <w:p w14:paraId="23849AB2" w14:textId="39BE2F0F" w:rsidR="00A918A9" w:rsidRDefault="00A918A9" w:rsidP="00A918A9">
      <w:pPr>
        <w:spacing w:line="276" w:lineRule="auto"/>
        <w:jc w:val="both"/>
        <w:rPr>
          <w:rFonts w:ascii="Arial" w:hAnsi="Arial" w:cs="Arial"/>
          <w:i/>
          <w:sz w:val="20"/>
          <w:szCs w:val="20"/>
        </w:rPr>
      </w:pPr>
      <w:r w:rsidRPr="006F21BE">
        <w:rPr>
          <w:rFonts w:ascii="Arial" w:hAnsi="Arial" w:cs="Arial"/>
          <w:i/>
          <w:sz w:val="20"/>
          <w:szCs w:val="20"/>
        </w:rPr>
        <w:t xml:space="preserve">Pojasnilo: projekt </w:t>
      </w:r>
      <w:r>
        <w:rPr>
          <w:rFonts w:ascii="Arial" w:hAnsi="Arial" w:cs="Arial"/>
          <w:i/>
          <w:sz w:val="20"/>
          <w:szCs w:val="20"/>
        </w:rPr>
        <w:t xml:space="preserve">je </w:t>
      </w:r>
      <w:r w:rsidRPr="006F21BE">
        <w:rPr>
          <w:rFonts w:ascii="Arial" w:hAnsi="Arial" w:cs="Arial"/>
          <w:i/>
          <w:sz w:val="20"/>
          <w:szCs w:val="20"/>
        </w:rPr>
        <w:t>lahko izvaja</w:t>
      </w:r>
      <w:r>
        <w:rPr>
          <w:rFonts w:ascii="Arial" w:hAnsi="Arial" w:cs="Arial"/>
          <w:i/>
          <w:sz w:val="20"/>
          <w:szCs w:val="20"/>
        </w:rPr>
        <w:t>l</w:t>
      </w:r>
      <w:r w:rsidRPr="006F21BE">
        <w:rPr>
          <w:rFonts w:ascii="Arial" w:hAnsi="Arial" w:cs="Arial"/>
          <w:i/>
          <w:sz w:val="20"/>
          <w:szCs w:val="20"/>
        </w:rPr>
        <w:t xml:space="preserve"> samo prijavitelj A ali B, ciljna populacija za</w:t>
      </w:r>
      <w:r>
        <w:rPr>
          <w:rFonts w:ascii="Arial" w:hAnsi="Arial" w:cs="Arial"/>
          <w:i/>
          <w:sz w:val="20"/>
          <w:szCs w:val="20"/>
        </w:rPr>
        <w:t xml:space="preserve"> </w:t>
      </w:r>
      <w:r w:rsidRPr="006F21BE">
        <w:rPr>
          <w:rFonts w:ascii="Arial" w:hAnsi="Arial" w:cs="Arial"/>
          <w:i/>
          <w:sz w:val="20"/>
          <w:szCs w:val="20"/>
        </w:rPr>
        <w:t xml:space="preserve">prijavitelja A so lahko </w:t>
      </w:r>
      <w:r>
        <w:rPr>
          <w:rFonts w:ascii="Arial" w:hAnsi="Arial" w:cs="Arial"/>
          <w:i/>
          <w:sz w:val="20"/>
          <w:szCs w:val="20"/>
        </w:rPr>
        <w:t>bile točke</w:t>
      </w:r>
      <w:r w:rsidRPr="006F21BE">
        <w:rPr>
          <w:rFonts w:ascii="Arial" w:hAnsi="Arial" w:cs="Arial"/>
          <w:i/>
          <w:sz w:val="20"/>
          <w:szCs w:val="20"/>
        </w:rPr>
        <w:t xml:space="preserve"> 1,2,3, za prijavitelja B pa samo točka 1. </w:t>
      </w:r>
    </w:p>
    <w:p w14:paraId="312F75E2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>III.</w:t>
      </w:r>
      <w:r w:rsidRPr="009420EC">
        <w:rPr>
          <w:rFonts w:ascii="Arial" w:hAnsi="Arial" w:cs="Arial"/>
          <w:b/>
          <w:sz w:val="22"/>
          <w:szCs w:val="22"/>
        </w:rPr>
        <w:t>SESTAVA PROJEKTNE SKUPINE</w:t>
      </w:r>
      <w:r>
        <w:rPr>
          <w:rFonts w:ascii="Arial" w:hAnsi="Arial" w:cs="Arial"/>
          <w:b/>
          <w:sz w:val="22"/>
          <w:szCs w:val="22"/>
        </w:rPr>
        <w:t xml:space="preserve"> v starosti 13.-30.let</w:t>
      </w:r>
    </w:p>
    <w:p w14:paraId="04CA2311" w14:textId="77777777" w:rsidR="00A918A9" w:rsidRPr="006F21BE" w:rsidRDefault="00A918A9" w:rsidP="00A918A9">
      <w:pPr>
        <w:spacing w:line="276" w:lineRule="auto"/>
        <w:rPr>
          <w:rFonts w:ascii="Arial" w:hAnsi="Arial" w:cs="Arial"/>
          <w:sz w:val="22"/>
          <w:szCs w:val="22"/>
        </w:rPr>
      </w:pPr>
    </w:p>
    <w:tbl>
      <w:tblPr>
        <w:tblW w:w="97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"/>
        <w:gridCol w:w="4252"/>
        <w:gridCol w:w="3402"/>
        <w:gridCol w:w="1241"/>
        <w:gridCol w:w="35"/>
      </w:tblGrid>
      <w:tr w:rsidR="00A918A9" w:rsidRPr="009E6B46" w14:paraId="4D236706" w14:textId="77777777" w:rsidTr="00E8635B">
        <w:trPr>
          <w:gridAfter w:val="1"/>
          <w:wAfter w:w="35" w:type="dxa"/>
        </w:trPr>
        <w:tc>
          <w:tcPr>
            <w:tcW w:w="9746" w:type="dxa"/>
            <w:gridSpan w:val="4"/>
          </w:tcPr>
          <w:p w14:paraId="59AFECFC" w14:textId="77777777" w:rsidR="00A918A9" w:rsidRPr="009420EC" w:rsidRDefault="00A918A9" w:rsidP="00E8635B">
            <w:pPr>
              <w:spacing w:line="276" w:lineRule="auto"/>
              <w:rPr>
                <w:rFonts w:ascii="Arial" w:hAnsi="Arial" w:cs="Arial"/>
                <w:b/>
                <w:i/>
                <w:sz w:val="22"/>
                <w:szCs w:val="22"/>
              </w:rPr>
            </w:pPr>
            <w:r>
              <w:rPr>
                <w:rFonts w:ascii="Arial" w:hAnsi="Arial" w:cs="Arial"/>
                <w:b/>
                <w:i/>
                <w:sz w:val="22"/>
                <w:szCs w:val="22"/>
              </w:rPr>
              <w:t>Č</w:t>
            </w:r>
            <w:r w:rsidRPr="009420EC">
              <w:rPr>
                <w:rFonts w:ascii="Arial" w:hAnsi="Arial" w:cs="Arial"/>
                <w:b/>
                <w:i/>
                <w:sz w:val="22"/>
                <w:szCs w:val="22"/>
              </w:rPr>
              <w:t>lani projektne skupine</w:t>
            </w:r>
          </w:p>
        </w:tc>
      </w:tr>
      <w:tr w:rsidR="00A918A9" w:rsidRPr="009E6B46" w14:paraId="19B7FAA2" w14:textId="77777777" w:rsidTr="0072335D">
        <w:tc>
          <w:tcPr>
            <w:tcW w:w="851" w:type="dxa"/>
            <w:shd w:val="clear" w:color="auto" w:fill="FBE4D5" w:themeFill="accent2" w:themeFillTint="33"/>
          </w:tcPr>
          <w:p w14:paraId="62342519" w14:textId="77777777" w:rsidR="00A918A9" w:rsidRPr="00D80D98" w:rsidRDefault="00A918A9" w:rsidP="00E8635B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D80D98">
              <w:rPr>
                <w:rFonts w:ascii="Arial" w:hAnsi="Arial" w:cs="Arial"/>
                <w:sz w:val="20"/>
                <w:szCs w:val="20"/>
              </w:rPr>
              <w:t xml:space="preserve">Zap.št. </w:t>
            </w:r>
          </w:p>
        </w:tc>
        <w:tc>
          <w:tcPr>
            <w:tcW w:w="4252" w:type="dxa"/>
            <w:shd w:val="clear" w:color="auto" w:fill="FBE4D5" w:themeFill="accent2" w:themeFillTint="33"/>
          </w:tcPr>
          <w:p w14:paraId="05801AB5" w14:textId="77777777" w:rsidR="00A918A9" w:rsidRPr="00D80D98" w:rsidRDefault="00A918A9" w:rsidP="00E8635B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D80D98">
              <w:rPr>
                <w:rFonts w:ascii="Arial" w:hAnsi="Arial" w:cs="Arial"/>
                <w:sz w:val="20"/>
                <w:szCs w:val="20"/>
              </w:rPr>
              <w:t>Ime in Priimek</w:t>
            </w:r>
          </w:p>
        </w:tc>
        <w:tc>
          <w:tcPr>
            <w:tcW w:w="3402" w:type="dxa"/>
            <w:shd w:val="clear" w:color="auto" w:fill="FBE4D5" w:themeFill="accent2" w:themeFillTint="33"/>
          </w:tcPr>
          <w:p w14:paraId="1E8D5771" w14:textId="77777777" w:rsidR="00A918A9" w:rsidRPr="00D80D98" w:rsidRDefault="00A918A9" w:rsidP="00E8635B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D80D98">
              <w:rPr>
                <w:rFonts w:ascii="Arial" w:hAnsi="Arial" w:cs="Arial"/>
                <w:sz w:val="20"/>
                <w:szCs w:val="20"/>
              </w:rPr>
              <w:t>Kraj bivanja</w:t>
            </w:r>
          </w:p>
        </w:tc>
        <w:tc>
          <w:tcPr>
            <w:tcW w:w="1276" w:type="dxa"/>
            <w:gridSpan w:val="2"/>
            <w:shd w:val="clear" w:color="auto" w:fill="FBE4D5" w:themeFill="accent2" w:themeFillTint="33"/>
          </w:tcPr>
          <w:p w14:paraId="2F603AAE" w14:textId="77777777" w:rsidR="00A918A9" w:rsidRPr="00D80D98" w:rsidRDefault="00A918A9" w:rsidP="00E8635B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arost</w:t>
            </w:r>
          </w:p>
        </w:tc>
      </w:tr>
      <w:tr w:rsidR="00A918A9" w:rsidRPr="009E6B46" w14:paraId="30095FDE" w14:textId="77777777" w:rsidTr="00E8635B">
        <w:tc>
          <w:tcPr>
            <w:tcW w:w="851" w:type="dxa"/>
          </w:tcPr>
          <w:p w14:paraId="4216CF06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9E6B46">
              <w:rPr>
                <w:rFonts w:ascii="Arial" w:hAnsi="Arial" w:cs="Arial"/>
                <w:sz w:val="22"/>
                <w:szCs w:val="22"/>
              </w:rPr>
              <w:t>1.</w:t>
            </w:r>
          </w:p>
        </w:tc>
        <w:tc>
          <w:tcPr>
            <w:tcW w:w="4252" w:type="dxa"/>
          </w:tcPr>
          <w:p w14:paraId="0010FF89" w14:textId="77777777" w:rsidR="00A918A9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  <w:p w14:paraId="2727E2E5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</w:tcPr>
          <w:p w14:paraId="4038208B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gridSpan w:val="2"/>
          </w:tcPr>
          <w:p w14:paraId="44454232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9E6B46" w14:paraId="4E795753" w14:textId="77777777" w:rsidTr="00E8635B">
        <w:tc>
          <w:tcPr>
            <w:tcW w:w="851" w:type="dxa"/>
          </w:tcPr>
          <w:p w14:paraId="72AF8A1B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9E6B46">
              <w:rPr>
                <w:rFonts w:ascii="Arial" w:hAnsi="Arial" w:cs="Arial"/>
                <w:sz w:val="22"/>
                <w:szCs w:val="22"/>
              </w:rPr>
              <w:t>2.</w:t>
            </w:r>
          </w:p>
        </w:tc>
        <w:tc>
          <w:tcPr>
            <w:tcW w:w="4252" w:type="dxa"/>
          </w:tcPr>
          <w:p w14:paraId="5352326E" w14:textId="77777777" w:rsidR="00A918A9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  <w:p w14:paraId="13659349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</w:tcPr>
          <w:p w14:paraId="3AD00B85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gridSpan w:val="2"/>
          </w:tcPr>
          <w:p w14:paraId="5A56C967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9E6B46" w14:paraId="525A1F61" w14:textId="77777777" w:rsidTr="00E8635B">
        <w:tc>
          <w:tcPr>
            <w:tcW w:w="851" w:type="dxa"/>
          </w:tcPr>
          <w:p w14:paraId="2017DC01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  <w:r w:rsidRPr="009E6B46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4252" w:type="dxa"/>
          </w:tcPr>
          <w:p w14:paraId="4E5FC577" w14:textId="77777777" w:rsidR="00A918A9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  <w:p w14:paraId="4B273B6C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</w:tcPr>
          <w:p w14:paraId="3B1F8C3B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gridSpan w:val="2"/>
          </w:tcPr>
          <w:p w14:paraId="44537FC9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9E6B46" w14:paraId="4F5DC7FD" w14:textId="77777777" w:rsidTr="00E8635B">
        <w:tc>
          <w:tcPr>
            <w:tcW w:w="851" w:type="dxa"/>
          </w:tcPr>
          <w:p w14:paraId="6672B283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</w:tc>
        <w:tc>
          <w:tcPr>
            <w:tcW w:w="4252" w:type="dxa"/>
          </w:tcPr>
          <w:p w14:paraId="59374978" w14:textId="77777777" w:rsidR="00A918A9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  <w:p w14:paraId="390A606E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</w:tcPr>
          <w:p w14:paraId="5E221BA6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gridSpan w:val="2"/>
          </w:tcPr>
          <w:p w14:paraId="5D8B9847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9E6B46" w14:paraId="087A1C10" w14:textId="77777777" w:rsidTr="00E8635B">
        <w:trPr>
          <w:trHeight w:val="491"/>
        </w:trPr>
        <w:tc>
          <w:tcPr>
            <w:tcW w:w="851" w:type="dxa"/>
          </w:tcPr>
          <w:p w14:paraId="5BCE19D6" w14:textId="77777777" w:rsidR="00A918A9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.</w:t>
            </w:r>
          </w:p>
        </w:tc>
        <w:tc>
          <w:tcPr>
            <w:tcW w:w="4252" w:type="dxa"/>
          </w:tcPr>
          <w:p w14:paraId="0CC21A49" w14:textId="77777777" w:rsidR="00A918A9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</w:tcPr>
          <w:p w14:paraId="0D771972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gridSpan w:val="2"/>
          </w:tcPr>
          <w:p w14:paraId="2D17E35C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F934AE8" w14:textId="77777777" w:rsidR="00A918A9" w:rsidRDefault="00A918A9" w:rsidP="00A918A9">
      <w:pPr>
        <w:spacing w:line="276" w:lineRule="auto"/>
        <w:rPr>
          <w:rFonts w:ascii="Arial" w:hAnsi="Arial" w:cs="Arial"/>
          <w:i/>
          <w:sz w:val="18"/>
          <w:szCs w:val="18"/>
        </w:rPr>
      </w:pPr>
      <w:r w:rsidRPr="006F21BE">
        <w:rPr>
          <w:rFonts w:ascii="Arial" w:hAnsi="Arial" w:cs="Arial"/>
          <w:i/>
          <w:sz w:val="18"/>
          <w:szCs w:val="18"/>
        </w:rPr>
        <w:t xml:space="preserve">* dodajte vrstice, če je potrebno  </w:t>
      </w:r>
    </w:p>
    <w:p w14:paraId="60AD8FDB" w14:textId="77777777" w:rsidR="00A918A9" w:rsidRPr="00FA3FCD" w:rsidRDefault="00A918A9" w:rsidP="00A918A9">
      <w:pPr>
        <w:spacing w:line="276" w:lineRule="auto"/>
        <w:ind w:left="360"/>
        <w:jc w:val="both"/>
        <w:rPr>
          <w:rFonts w:ascii="Arial" w:hAnsi="Arial" w:cs="Arial"/>
          <w:sz w:val="22"/>
          <w:szCs w:val="22"/>
        </w:rPr>
      </w:pPr>
    </w:p>
    <w:p w14:paraId="7D749BC6" w14:textId="77777777" w:rsidR="00A918A9" w:rsidRPr="00FA3FCD" w:rsidRDefault="00A918A9" w:rsidP="00A918A9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IV. STOPNJA PARTICIPACIJE MLADIH (13-30 LET)</w:t>
      </w:r>
    </w:p>
    <w:p w14:paraId="7D88E540" w14:textId="77777777" w:rsidR="00A918A9" w:rsidRDefault="00A918A9" w:rsidP="00A918A9">
      <w:pPr>
        <w:spacing w:line="276" w:lineRule="auto"/>
        <w:ind w:left="360"/>
        <w:jc w:val="both"/>
        <w:rPr>
          <w:rFonts w:ascii="Arial" w:hAnsi="Arial" w:cs="Arial"/>
          <w:b/>
          <w:sz w:val="22"/>
          <w:szCs w:val="22"/>
        </w:rPr>
      </w:pPr>
    </w:p>
    <w:p w14:paraId="07CFBEDE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12BCA">
        <w:rPr>
          <w:rFonts w:ascii="Arial" w:hAnsi="Arial" w:cs="Arial"/>
          <w:sz w:val="22"/>
          <w:szCs w:val="22"/>
        </w:rPr>
        <w:t xml:space="preserve">Člani projekte skupine so lahko </w:t>
      </w:r>
      <w:r>
        <w:rPr>
          <w:rFonts w:ascii="Arial" w:hAnsi="Arial" w:cs="Arial"/>
          <w:sz w:val="22"/>
          <w:szCs w:val="22"/>
        </w:rPr>
        <w:t xml:space="preserve">bili </w:t>
      </w:r>
      <w:r w:rsidRPr="00712BCA">
        <w:rPr>
          <w:rFonts w:ascii="Arial" w:hAnsi="Arial" w:cs="Arial"/>
          <w:sz w:val="22"/>
          <w:szCs w:val="22"/>
        </w:rPr>
        <w:t>vključeni v en proces ali v vseh 5 procesov</w:t>
      </w:r>
      <w:r>
        <w:rPr>
          <w:rFonts w:ascii="Arial" w:hAnsi="Arial" w:cs="Arial"/>
          <w:sz w:val="22"/>
          <w:szCs w:val="22"/>
        </w:rPr>
        <w:t>, ki se označijo z X. Mlad č</w:t>
      </w:r>
      <w:r w:rsidRPr="00712BCA">
        <w:rPr>
          <w:rFonts w:ascii="Arial" w:hAnsi="Arial" w:cs="Arial"/>
          <w:sz w:val="22"/>
          <w:szCs w:val="22"/>
        </w:rPr>
        <w:t>lan projektne skupine je sodeloval pri</w:t>
      </w:r>
      <w:r>
        <w:rPr>
          <w:rFonts w:ascii="Arial" w:hAnsi="Arial" w:cs="Arial"/>
          <w:sz w:val="22"/>
          <w:szCs w:val="22"/>
        </w:rPr>
        <w:t>:</w:t>
      </w:r>
    </w:p>
    <w:tbl>
      <w:tblPr>
        <w:tblW w:w="9851" w:type="dxa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50"/>
        <w:gridCol w:w="1317"/>
        <w:gridCol w:w="1354"/>
        <w:gridCol w:w="1219"/>
        <w:gridCol w:w="1167"/>
        <w:gridCol w:w="1186"/>
        <w:gridCol w:w="1858"/>
      </w:tblGrid>
      <w:tr w:rsidR="00A918A9" w:rsidRPr="009E6B46" w14:paraId="7010E611" w14:textId="77777777" w:rsidTr="0072335D">
        <w:trPr>
          <w:trHeight w:val="424"/>
        </w:trPr>
        <w:tc>
          <w:tcPr>
            <w:tcW w:w="1750" w:type="dxa"/>
            <w:shd w:val="clear" w:color="auto" w:fill="FBE4D5" w:themeFill="accent2" w:themeFillTint="33"/>
          </w:tcPr>
          <w:p w14:paraId="47D9EC71" w14:textId="77777777" w:rsidR="00A918A9" w:rsidRPr="00C36AA2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me in Priimek mladega člana projektne skupine</w:t>
            </w:r>
          </w:p>
        </w:tc>
        <w:tc>
          <w:tcPr>
            <w:tcW w:w="1317" w:type="dxa"/>
            <w:shd w:val="clear" w:color="auto" w:fill="FBE4D5" w:themeFill="accent2" w:themeFillTint="33"/>
          </w:tcPr>
          <w:p w14:paraId="0E5081D2" w14:textId="77777777" w:rsidR="00A918A9" w:rsidRPr="00C36AA2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12BCA">
              <w:rPr>
                <w:rFonts w:ascii="Arial" w:hAnsi="Arial" w:cs="Arial"/>
                <w:sz w:val="22"/>
                <w:szCs w:val="22"/>
              </w:rPr>
              <w:t>oblikovanju ideje projekta</w:t>
            </w:r>
          </w:p>
        </w:tc>
        <w:tc>
          <w:tcPr>
            <w:tcW w:w="1354" w:type="dxa"/>
            <w:shd w:val="clear" w:color="auto" w:fill="FBE4D5" w:themeFill="accent2" w:themeFillTint="33"/>
          </w:tcPr>
          <w:p w14:paraId="419115CD" w14:textId="77777777" w:rsidR="00A918A9" w:rsidRPr="00C36AA2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12BCA">
              <w:rPr>
                <w:rFonts w:ascii="Arial" w:hAnsi="Arial" w:cs="Arial"/>
                <w:sz w:val="22"/>
                <w:szCs w:val="22"/>
              </w:rPr>
              <w:t>načrtovanju projekta</w:t>
            </w:r>
          </w:p>
        </w:tc>
        <w:tc>
          <w:tcPr>
            <w:tcW w:w="1219" w:type="dxa"/>
            <w:shd w:val="clear" w:color="auto" w:fill="FBE4D5" w:themeFill="accent2" w:themeFillTint="33"/>
          </w:tcPr>
          <w:p w14:paraId="75FE425F" w14:textId="77777777" w:rsidR="00A918A9" w:rsidRPr="00C36AA2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12BCA">
              <w:rPr>
                <w:rFonts w:ascii="Arial" w:hAnsi="Arial" w:cs="Arial"/>
                <w:sz w:val="22"/>
                <w:szCs w:val="22"/>
              </w:rPr>
              <w:t>oddaji vloge za pridobitev denarnih sredstev</w:t>
            </w:r>
          </w:p>
        </w:tc>
        <w:tc>
          <w:tcPr>
            <w:tcW w:w="1167" w:type="dxa"/>
            <w:shd w:val="clear" w:color="auto" w:fill="FBE4D5" w:themeFill="accent2" w:themeFillTint="33"/>
          </w:tcPr>
          <w:p w14:paraId="36451BBE" w14:textId="77777777" w:rsidR="00A918A9" w:rsidRPr="00C36AA2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12BCA">
              <w:rPr>
                <w:rFonts w:ascii="Arial" w:hAnsi="Arial" w:cs="Arial"/>
                <w:sz w:val="22"/>
                <w:szCs w:val="22"/>
              </w:rPr>
              <w:t>izvajanju projekta</w:t>
            </w:r>
          </w:p>
        </w:tc>
        <w:tc>
          <w:tcPr>
            <w:tcW w:w="1186" w:type="dxa"/>
            <w:shd w:val="clear" w:color="auto" w:fill="FBE4D5" w:themeFill="accent2" w:themeFillTint="33"/>
          </w:tcPr>
          <w:p w14:paraId="14460ACA" w14:textId="77777777" w:rsidR="00A918A9" w:rsidRPr="00C36AA2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12BCA">
              <w:rPr>
                <w:rFonts w:ascii="Arial" w:hAnsi="Arial" w:cs="Arial"/>
                <w:sz w:val="22"/>
                <w:szCs w:val="22"/>
              </w:rPr>
              <w:t>evalvaciji</w:t>
            </w:r>
          </w:p>
        </w:tc>
        <w:tc>
          <w:tcPr>
            <w:tcW w:w="1858" w:type="dxa"/>
            <w:shd w:val="clear" w:color="auto" w:fill="FBE4D5" w:themeFill="accent2" w:themeFillTint="33"/>
          </w:tcPr>
          <w:p w14:paraId="5E1894CA" w14:textId="77777777" w:rsidR="00A918A9" w:rsidRPr="00712BCA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odpis člana</w:t>
            </w:r>
          </w:p>
        </w:tc>
      </w:tr>
      <w:tr w:rsidR="00A918A9" w:rsidRPr="009E6B46" w14:paraId="2BFCDF97" w14:textId="77777777" w:rsidTr="00E8635B">
        <w:trPr>
          <w:trHeight w:val="399"/>
        </w:trPr>
        <w:tc>
          <w:tcPr>
            <w:tcW w:w="1750" w:type="dxa"/>
          </w:tcPr>
          <w:p w14:paraId="53570E77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7" w:type="dxa"/>
          </w:tcPr>
          <w:p w14:paraId="4DD2C179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54" w:type="dxa"/>
          </w:tcPr>
          <w:p w14:paraId="29551B6C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19" w:type="dxa"/>
          </w:tcPr>
          <w:p w14:paraId="4109B741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67" w:type="dxa"/>
          </w:tcPr>
          <w:p w14:paraId="2CC81B38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86" w:type="dxa"/>
          </w:tcPr>
          <w:p w14:paraId="13C90EAF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58" w:type="dxa"/>
          </w:tcPr>
          <w:p w14:paraId="23451329" w14:textId="77777777" w:rsidR="00A918A9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9E6B46" w14:paraId="4E88529F" w14:textId="77777777" w:rsidTr="00E8635B">
        <w:trPr>
          <w:trHeight w:val="424"/>
        </w:trPr>
        <w:tc>
          <w:tcPr>
            <w:tcW w:w="1750" w:type="dxa"/>
          </w:tcPr>
          <w:p w14:paraId="1F1A7993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7" w:type="dxa"/>
          </w:tcPr>
          <w:p w14:paraId="55B6CE73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54" w:type="dxa"/>
          </w:tcPr>
          <w:p w14:paraId="611AE7A5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19" w:type="dxa"/>
          </w:tcPr>
          <w:p w14:paraId="603584EC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67" w:type="dxa"/>
          </w:tcPr>
          <w:p w14:paraId="003945BA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86" w:type="dxa"/>
          </w:tcPr>
          <w:p w14:paraId="3034AAF1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58" w:type="dxa"/>
          </w:tcPr>
          <w:p w14:paraId="6F8EA622" w14:textId="77777777" w:rsidR="00A918A9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9E6B46" w14:paraId="3C41FA81" w14:textId="77777777" w:rsidTr="00E8635B">
        <w:trPr>
          <w:trHeight w:val="399"/>
        </w:trPr>
        <w:tc>
          <w:tcPr>
            <w:tcW w:w="1750" w:type="dxa"/>
          </w:tcPr>
          <w:p w14:paraId="5ED689BB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7" w:type="dxa"/>
          </w:tcPr>
          <w:p w14:paraId="676EC151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54" w:type="dxa"/>
          </w:tcPr>
          <w:p w14:paraId="1EFB4055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19" w:type="dxa"/>
          </w:tcPr>
          <w:p w14:paraId="27DFB2AE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67" w:type="dxa"/>
          </w:tcPr>
          <w:p w14:paraId="4BD680B9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86" w:type="dxa"/>
          </w:tcPr>
          <w:p w14:paraId="7F1505EE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58" w:type="dxa"/>
          </w:tcPr>
          <w:p w14:paraId="64917BA9" w14:textId="77777777" w:rsidR="00A918A9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9E6B46" w14:paraId="4BF80AB3" w14:textId="77777777" w:rsidTr="0072335D">
        <w:trPr>
          <w:trHeight w:val="399"/>
        </w:trPr>
        <w:tc>
          <w:tcPr>
            <w:tcW w:w="1750" w:type="dxa"/>
            <w:shd w:val="clear" w:color="auto" w:fill="FBE4D5" w:themeFill="accent2" w:themeFillTint="33"/>
          </w:tcPr>
          <w:p w14:paraId="4A340739" w14:textId="77777777" w:rsidR="00A918A9" w:rsidRPr="00B86E75" w:rsidRDefault="00A918A9" w:rsidP="00E8635B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B86E75">
              <w:rPr>
                <w:rFonts w:ascii="Arial" w:hAnsi="Arial" w:cs="Arial"/>
                <w:b/>
                <w:sz w:val="22"/>
                <w:szCs w:val="22"/>
              </w:rPr>
              <w:t>SKUPAJ</w:t>
            </w:r>
          </w:p>
        </w:tc>
        <w:tc>
          <w:tcPr>
            <w:tcW w:w="1317" w:type="dxa"/>
            <w:shd w:val="clear" w:color="auto" w:fill="FBE4D5" w:themeFill="accent2" w:themeFillTint="33"/>
          </w:tcPr>
          <w:p w14:paraId="4905DFD0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54" w:type="dxa"/>
            <w:shd w:val="clear" w:color="auto" w:fill="FBE4D5" w:themeFill="accent2" w:themeFillTint="33"/>
          </w:tcPr>
          <w:p w14:paraId="0167FAB2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19" w:type="dxa"/>
            <w:shd w:val="clear" w:color="auto" w:fill="FBE4D5" w:themeFill="accent2" w:themeFillTint="33"/>
          </w:tcPr>
          <w:p w14:paraId="0D0920C3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67" w:type="dxa"/>
            <w:shd w:val="clear" w:color="auto" w:fill="FBE4D5" w:themeFill="accent2" w:themeFillTint="33"/>
          </w:tcPr>
          <w:p w14:paraId="323A7EC2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86" w:type="dxa"/>
            <w:shd w:val="clear" w:color="auto" w:fill="FBE4D5" w:themeFill="accent2" w:themeFillTint="33"/>
          </w:tcPr>
          <w:p w14:paraId="091D9403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58" w:type="dxa"/>
            <w:shd w:val="clear" w:color="auto" w:fill="FBE4D5" w:themeFill="accent2" w:themeFillTint="33"/>
          </w:tcPr>
          <w:p w14:paraId="4EC3E369" w14:textId="77777777" w:rsidR="00A918A9" w:rsidRPr="009E6B46" w:rsidRDefault="00A918A9" w:rsidP="00E8635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5BF4534" w14:textId="77777777" w:rsidR="00A918A9" w:rsidRDefault="00A918A9" w:rsidP="00A918A9">
      <w:pPr>
        <w:spacing w:line="276" w:lineRule="auto"/>
        <w:rPr>
          <w:rFonts w:ascii="Arial" w:hAnsi="Arial" w:cs="Arial"/>
          <w:i/>
          <w:sz w:val="18"/>
          <w:szCs w:val="18"/>
        </w:rPr>
      </w:pPr>
      <w:r w:rsidRPr="006F21BE">
        <w:rPr>
          <w:rFonts w:ascii="Arial" w:hAnsi="Arial" w:cs="Arial"/>
          <w:i/>
          <w:sz w:val="18"/>
          <w:szCs w:val="18"/>
        </w:rPr>
        <w:t xml:space="preserve">* dodajte vrstice, če je potrebno  </w:t>
      </w:r>
    </w:p>
    <w:p w14:paraId="15CE9D02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326A0349" w14:textId="77777777" w:rsidR="00A918A9" w:rsidRPr="00481DA3" w:rsidRDefault="00A918A9" w:rsidP="00A918A9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481DA3">
        <w:rPr>
          <w:rFonts w:ascii="Arial" w:hAnsi="Arial" w:cs="Arial"/>
          <w:b/>
          <w:bCs/>
          <w:sz w:val="22"/>
          <w:szCs w:val="22"/>
        </w:rPr>
        <w:t>Stopnja participacije</w:t>
      </w:r>
      <w:r>
        <w:rPr>
          <w:rFonts w:ascii="Arial" w:hAnsi="Arial" w:cs="Arial"/>
          <w:b/>
          <w:bCs/>
          <w:sz w:val="22"/>
          <w:szCs w:val="22"/>
        </w:rPr>
        <w:t xml:space="preserve"> v prijavi </w:t>
      </w:r>
      <w:r w:rsidRPr="00481DA3">
        <w:rPr>
          <w:rFonts w:ascii="Arial" w:hAnsi="Arial" w:cs="Arial"/>
          <w:b/>
          <w:bCs/>
          <w:sz w:val="22"/>
          <w:szCs w:val="22"/>
        </w:rPr>
        <w:t>je _____%</w:t>
      </w:r>
      <w:r>
        <w:rPr>
          <w:rFonts w:ascii="Arial" w:hAnsi="Arial" w:cs="Arial"/>
          <w:b/>
          <w:bCs/>
          <w:sz w:val="22"/>
          <w:szCs w:val="22"/>
        </w:rPr>
        <w:t xml:space="preserve"> in po realizaciji </w:t>
      </w:r>
      <w:r w:rsidRPr="00481DA3">
        <w:rPr>
          <w:rFonts w:ascii="Arial" w:hAnsi="Arial" w:cs="Arial"/>
          <w:b/>
          <w:bCs/>
          <w:sz w:val="22"/>
          <w:szCs w:val="22"/>
        </w:rPr>
        <w:t>_____%</w:t>
      </w:r>
      <w:r>
        <w:rPr>
          <w:rFonts w:ascii="Arial" w:hAnsi="Arial" w:cs="Arial"/>
          <w:b/>
          <w:bCs/>
          <w:sz w:val="22"/>
          <w:szCs w:val="22"/>
        </w:rPr>
        <w:t>.</w:t>
      </w:r>
    </w:p>
    <w:p w14:paraId="280CCBC8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i/>
          <w:sz w:val="18"/>
          <w:szCs w:val="18"/>
        </w:rPr>
        <w:t xml:space="preserve">              </w:t>
      </w:r>
    </w:p>
    <w:p w14:paraId="0DF27D58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V.</w:t>
      </w:r>
      <w:r w:rsidRPr="00B86E75">
        <w:rPr>
          <w:rFonts w:ascii="Arial" w:hAnsi="Arial" w:cs="Arial"/>
          <w:b/>
          <w:sz w:val="22"/>
          <w:szCs w:val="22"/>
        </w:rPr>
        <w:t>SESTAVA UDELEŽENCEV</w:t>
      </w:r>
      <w:r>
        <w:rPr>
          <w:rFonts w:ascii="Arial" w:hAnsi="Arial" w:cs="Arial"/>
          <w:b/>
          <w:sz w:val="22"/>
          <w:szCs w:val="22"/>
        </w:rPr>
        <w:t xml:space="preserve"> PROJEKTA</w:t>
      </w:r>
    </w:p>
    <w:p w14:paraId="2ABF4999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1"/>
        <w:gridCol w:w="1509"/>
        <w:gridCol w:w="1345"/>
        <w:gridCol w:w="1490"/>
        <w:gridCol w:w="1315"/>
        <w:gridCol w:w="1646"/>
      </w:tblGrid>
      <w:tr w:rsidR="00A918A9" w:rsidRPr="00FA7A2C" w14:paraId="292E3F71" w14:textId="77777777" w:rsidTr="0072335D">
        <w:trPr>
          <w:trHeight w:val="424"/>
        </w:trPr>
        <w:tc>
          <w:tcPr>
            <w:tcW w:w="2116" w:type="dxa"/>
            <w:shd w:val="clear" w:color="auto" w:fill="FBE4D5" w:themeFill="accent2" w:themeFillTint="33"/>
          </w:tcPr>
          <w:p w14:paraId="07774801" w14:textId="77777777" w:rsidR="00A918A9" w:rsidRPr="00FA7A2C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FA7A2C">
              <w:rPr>
                <w:rFonts w:ascii="Arial" w:hAnsi="Arial" w:cs="Arial"/>
                <w:sz w:val="22"/>
                <w:szCs w:val="22"/>
              </w:rPr>
              <w:t>Starostna kategorija</w:t>
            </w:r>
          </w:p>
        </w:tc>
        <w:tc>
          <w:tcPr>
            <w:tcW w:w="1570" w:type="dxa"/>
            <w:shd w:val="clear" w:color="auto" w:fill="FBE4D5" w:themeFill="accent2" w:themeFillTint="33"/>
          </w:tcPr>
          <w:p w14:paraId="0612048A" w14:textId="77777777" w:rsidR="00A918A9" w:rsidRPr="00FA7A2C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FA7A2C">
              <w:rPr>
                <w:rFonts w:ascii="Arial" w:hAnsi="Arial" w:cs="Arial"/>
                <w:sz w:val="22"/>
                <w:szCs w:val="22"/>
              </w:rPr>
              <w:t xml:space="preserve">Planirano št. </w:t>
            </w:r>
          </w:p>
        </w:tc>
        <w:tc>
          <w:tcPr>
            <w:tcW w:w="1417" w:type="dxa"/>
            <w:shd w:val="clear" w:color="auto" w:fill="FBE4D5" w:themeFill="accent2" w:themeFillTint="33"/>
          </w:tcPr>
          <w:p w14:paraId="7C44E21E" w14:textId="77777777" w:rsidR="00A918A9" w:rsidRPr="00FA7A2C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FA7A2C">
              <w:rPr>
                <w:rFonts w:ascii="Arial" w:hAnsi="Arial" w:cs="Arial"/>
                <w:sz w:val="22"/>
                <w:szCs w:val="22"/>
              </w:rPr>
              <w:t>Realno št.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14:paraId="79A39DBE" w14:textId="77777777" w:rsidR="00A918A9" w:rsidRPr="00FA7A2C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FA7A2C">
              <w:rPr>
                <w:rFonts w:ascii="Arial" w:hAnsi="Arial" w:cs="Arial"/>
                <w:sz w:val="22"/>
                <w:szCs w:val="22"/>
              </w:rPr>
              <w:t>Delež (%) realnega št.</w:t>
            </w:r>
          </w:p>
        </w:tc>
        <w:tc>
          <w:tcPr>
            <w:tcW w:w="1378" w:type="dxa"/>
            <w:shd w:val="clear" w:color="auto" w:fill="FBE4D5" w:themeFill="accent2" w:themeFillTint="33"/>
          </w:tcPr>
          <w:p w14:paraId="14E7842D" w14:textId="77777777" w:rsidR="00A918A9" w:rsidRPr="00FA7A2C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FA7A2C">
              <w:rPr>
                <w:rFonts w:ascii="Arial" w:hAnsi="Arial" w:cs="Arial"/>
                <w:sz w:val="22"/>
                <w:szCs w:val="22"/>
              </w:rPr>
              <w:t>Razlika</w:t>
            </w:r>
          </w:p>
        </w:tc>
        <w:tc>
          <w:tcPr>
            <w:tcW w:w="1705" w:type="dxa"/>
            <w:shd w:val="clear" w:color="auto" w:fill="FBE4D5" w:themeFill="accent2" w:themeFillTint="33"/>
          </w:tcPr>
          <w:p w14:paraId="10C67975" w14:textId="77777777" w:rsidR="00A918A9" w:rsidRPr="00FA7A2C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FA7A2C">
              <w:rPr>
                <w:rFonts w:ascii="Arial" w:hAnsi="Arial" w:cs="Arial"/>
                <w:sz w:val="22"/>
                <w:szCs w:val="22"/>
              </w:rPr>
              <w:t>Razlog za odstopanje</w:t>
            </w:r>
          </w:p>
        </w:tc>
      </w:tr>
      <w:tr w:rsidR="00A918A9" w:rsidRPr="009E6B46" w14:paraId="506D93C3" w14:textId="77777777" w:rsidTr="00E8635B">
        <w:trPr>
          <w:trHeight w:val="399"/>
        </w:trPr>
        <w:tc>
          <w:tcPr>
            <w:tcW w:w="2116" w:type="dxa"/>
          </w:tcPr>
          <w:p w14:paraId="6E44A5E5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9E6B46">
              <w:rPr>
                <w:rFonts w:ascii="Arial" w:hAnsi="Arial" w:cs="Arial"/>
                <w:sz w:val="22"/>
                <w:szCs w:val="22"/>
              </w:rPr>
              <w:t>Otroci (6-1</w:t>
            </w:r>
            <w:r>
              <w:rPr>
                <w:rFonts w:ascii="Arial" w:hAnsi="Arial" w:cs="Arial"/>
                <w:sz w:val="22"/>
                <w:szCs w:val="22"/>
              </w:rPr>
              <w:t>2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 let)</w:t>
            </w:r>
          </w:p>
        </w:tc>
        <w:tc>
          <w:tcPr>
            <w:tcW w:w="1570" w:type="dxa"/>
          </w:tcPr>
          <w:p w14:paraId="5A9D25D8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7" w:type="dxa"/>
          </w:tcPr>
          <w:p w14:paraId="59C1BFC9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</w:tcPr>
          <w:p w14:paraId="78E76692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78" w:type="dxa"/>
          </w:tcPr>
          <w:p w14:paraId="6056E619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5" w:type="dxa"/>
          </w:tcPr>
          <w:p w14:paraId="00C63F0D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9E6B46" w14:paraId="2821C695" w14:textId="77777777" w:rsidTr="00E8635B">
        <w:trPr>
          <w:trHeight w:val="424"/>
        </w:trPr>
        <w:tc>
          <w:tcPr>
            <w:tcW w:w="2116" w:type="dxa"/>
          </w:tcPr>
          <w:p w14:paraId="16CA88F8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9E6B46">
              <w:rPr>
                <w:rFonts w:ascii="Arial" w:hAnsi="Arial" w:cs="Arial"/>
                <w:sz w:val="22"/>
                <w:szCs w:val="22"/>
              </w:rPr>
              <w:t>Mladi (1</w:t>
            </w:r>
            <w:r>
              <w:rPr>
                <w:rFonts w:ascii="Arial" w:hAnsi="Arial" w:cs="Arial"/>
                <w:sz w:val="22"/>
                <w:szCs w:val="22"/>
              </w:rPr>
              <w:t>3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 – </w:t>
            </w:r>
            <w:r>
              <w:rPr>
                <w:rFonts w:ascii="Arial" w:hAnsi="Arial" w:cs="Arial"/>
                <w:sz w:val="22"/>
                <w:szCs w:val="22"/>
              </w:rPr>
              <w:t>30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 let)</w:t>
            </w:r>
          </w:p>
        </w:tc>
        <w:tc>
          <w:tcPr>
            <w:tcW w:w="1570" w:type="dxa"/>
          </w:tcPr>
          <w:p w14:paraId="72F54AF6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7" w:type="dxa"/>
          </w:tcPr>
          <w:p w14:paraId="4749BA66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</w:tcPr>
          <w:p w14:paraId="7280BEC8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78" w:type="dxa"/>
          </w:tcPr>
          <w:p w14:paraId="5023F5CB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5" w:type="dxa"/>
          </w:tcPr>
          <w:p w14:paraId="0E993F65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9E6B46" w14:paraId="014E8C2C" w14:textId="77777777" w:rsidTr="00E8635B">
        <w:trPr>
          <w:trHeight w:val="399"/>
        </w:trPr>
        <w:tc>
          <w:tcPr>
            <w:tcW w:w="2116" w:type="dxa"/>
          </w:tcPr>
          <w:p w14:paraId="32CC0125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9E6B46">
              <w:rPr>
                <w:rFonts w:ascii="Arial" w:hAnsi="Arial" w:cs="Arial"/>
                <w:sz w:val="22"/>
                <w:szCs w:val="22"/>
              </w:rPr>
              <w:t xml:space="preserve">Starejši (od </w:t>
            </w:r>
            <w:r>
              <w:rPr>
                <w:rFonts w:ascii="Arial" w:hAnsi="Arial" w:cs="Arial"/>
                <w:sz w:val="22"/>
                <w:szCs w:val="22"/>
              </w:rPr>
              <w:t>30</w:t>
            </w:r>
            <w:r w:rsidRPr="009E6B46">
              <w:rPr>
                <w:rFonts w:ascii="Arial" w:hAnsi="Arial" w:cs="Arial"/>
                <w:sz w:val="22"/>
                <w:szCs w:val="22"/>
              </w:rPr>
              <w:t xml:space="preserve"> let)</w:t>
            </w:r>
          </w:p>
        </w:tc>
        <w:tc>
          <w:tcPr>
            <w:tcW w:w="1570" w:type="dxa"/>
          </w:tcPr>
          <w:p w14:paraId="5754B910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7" w:type="dxa"/>
          </w:tcPr>
          <w:p w14:paraId="684C85BC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</w:tcPr>
          <w:p w14:paraId="5AB35EDA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78" w:type="dxa"/>
          </w:tcPr>
          <w:p w14:paraId="2E4ABE11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5" w:type="dxa"/>
          </w:tcPr>
          <w:p w14:paraId="046A6919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8A9" w:rsidRPr="009E6B46" w14:paraId="4979C848" w14:textId="77777777" w:rsidTr="00E8635B">
        <w:trPr>
          <w:trHeight w:val="399"/>
        </w:trPr>
        <w:tc>
          <w:tcPr>
            <w:tcW w:w="2116" w:type="dxa"/>
          </w:tcPr>
          <w:p w14:paraId="3D642E47" w14:textId="77777777" w:rsidR="00A918A9" w:rsidRPr="00B86E75" w:rsidRDefault="00A918A9" w:rsidP="00E8635B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B86E75">
              <w:rPr>
                <w:rFonts w:ascii="Arial" w:hAnsi="Arial" w:cs="Arial"/>
                <w:b/>
                <w:sz w:val="22"/>
                <w:szCs w:val="22"/>
              </w:rPr>
              <w:t>SKUPAJ</w:t>
            </w:r>
          </w:p>
        </w:tc>
        <w:tc>
          <w:tcPr>
            <w:tcW w:w="1570" w:type="dxa"/>
          </w:tcPr>
          <w:p w14:paraId="47503FC5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7" w:type="dxa"/>
          </w:tcPr>
          <w:p w14:paraId="6CAB5609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</w:tcPr>
          <w:p w14:paraId="04107F93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78" w:type="dxa"/>
          </w:tcPr>
          <w:p w14:paraId="07FAD7E3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5" w:type="dxa"/>
          </w:tcPr>
          <w:p w14:paraId="3D38DCC2" w14:textId="77777777" w:rsidR="00A918A9" w:rsidRPr="009E6B46" w:rsidRDefault="00A918A9" w:rsidP="00E8635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B85B1CA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>VII.TEŽAVE IN IZBOLJŠAVE</w:t>
      </w:r>
    </w:p>
    <w:p w14:paraId="630276DC" w14:textId="77777777" w:rsidR="00A918A9" w:rsidRDefault="00A918A9" w:rsidP="00A918A9">
      <w:pPr>
        <w:spacing w:line="276" w:lineRule="auto"/>
        <w:rPr>
          <w:rFonts w:ascii="Arial" w:hAnsi="Arial" w:cs="Arial"/>
          <w:i/>
          <w:iCs/>
          <w:color w:val="000000"/>
          <w:sz w:val="22"/>
          <w:szCs w:val="22"/>
        </w:rPr>
      </w:pPr>
      <w:r>
        <w:rPr>
          <w:rFonts w:ascii="Arial" w:hAnsi="Arial" w:cs="Arial"/>
          <w:i/>
          <w:iCs/>
          <w:color w:val="000000"/>
          <w:sz w:val="22"/>
          <w:szCs w:val="22"/>
        </w:rPr>
        <w:t>(Opredelite morebitne težave in opišite izboljšave projekta)</w:t>
      </w:r>
    </w:p>
    <w:p w14:paraId="7096C603" w14:textId="77777777" w:rsidR="00A918A9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2"/>
          <w:szCs w:val="22"/>
        </w:rPr>
      </w:pPr>
    </w:p>
    <w:p w14:paraId="6337571A" w14:textId="77777777" w:rsidR="00A918A9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2"/>
          <w:szCs w:val="22"/>
        </w:rPr>
      </w:pPr>
    </w:p>
    <w:p w14:paraId="5D155D94" w14:textId="77777777" w:rsidR="00A918A9" w:rsidRDefault="00A918A9" w:rsidP="00A918A9">
      <w:pPr>
        <w:spacing w:line="276" w:lineRule="auto"/>
        <w:rPr>
          <w:rFonts w:ascii="Arial" w:hAnsi="Arial" w:cs="Arial"/>
          <w:sz w:val="22"/>
          <w:szCs w:val="22"/>
        </w:rPr>
      </w:pPr>
    </w:p>
    <w:p w14:paraId="17B3EE81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VIII. DODANA VREDNOST</w:t>
      </w:r>
    </w:p>
    <w:p w14:paraId="6CD18861" w14:textId="77777777" w:rsidR="00A918A9" w:rsidRPr="00B86E75" w:rsidRDefault="00A918A9" w:rsidP="00A918A9">
      <w:pPr>
        <w:spacing w:line="276" w:lineRule="auto"/>
        <w:jc w:val="both"/>
        <w:rPr>
          <w:rFonts w:ascii="Arial" w:hAnsi="Arial" w:cs="Arial"/>
          <w:bCs/>
          <w:i/>
          <w:sz w:val="22"/>
          <w:szCs w:val="22"/>
        </w:rPr>
      </w:pPr>
      <w:r w:rsidRPr="007A5790">
        <w:rPr>
          <w:rFonts w:ascii="Arial" w:hAnsi="Arial" w:cs="Arial"/>
          <w:i/>
          <w:sz w:val="20"/>
          <w:szCs w:val="20"/>
        </w:rPr>
        <w:t>(obkrožite eno ali več prednostnih tem</w:t>
      </w:r>
      <w:r>
        <w:rPr>
          <w:rFonts w:ascii="Arial" w:hAnsi="Arial" w:cs="Arial"/>
          <w:i/>
          <w:sz w:val="20"/>
          <w:szCs w:val="20"/>
        </w:rPr>
        <w:t>, katerim ste namenili del projekta</w:t>
      </w:r>
      <w:r w:rsidRPr="007A5790">
        <w:rPr>
          <w:rFonts w:ascii="Arial" w:hAnsi="Arial" w:cs="Arial"/>
          <w:i/>
          <w:sz w:val="20"/>
          <w:szCs w:val="20"/>
        </w:rPr>
        <w:t xml:space="preserve">, ki so podrobneje opredeljene v </w:t>
      </w:r>
      <w:r w:rsidRPr="00EA2BBD">
        <w:rPr>
          <w:rFonts w:ascii="Arial" w:hAnsi="Arial" w:cs="Arial"/>
          <w:i/>
          <w:sz w:val="20"/>
          <w:szCs w:val="20"/>
          <w:u w:val="single"/>
        </w:rPr>
        <w:t>Merilih za izbor in vrednotenje projektov</w:t>
      </w:r>
      <w:r>
        <w:rPr>
          <w:rFonts w:ascii="Arial" w:hAnsi="Arial" w:cs="Arial"/>
          <w:i/>
          <w:sz w:val="22"/>
          <w:szCs w:val="22"/>
        </w:rPr>
        <w:t xml:space="preserve">) </w:t>
      </w:r>
    </w:p>
    <w:p w14:paraId="5D504EDD" w14:textId="77777777" w:rsidR="00A918A9" w:rsidRPr="009B0737" w:rsidRDefault="00A918A9" w:rsidP="00E148E2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6CEE52B1" w14:textId="77777777" w:rsidR="00A918A9" w:rsidRPr="00EA2BBD" w:rsidRDefault="00A918A9" w:rsidP="00A918A9">
      <w:pPr>
        <w:numPr>
          <w:ilvl w:val="0"/>
          <w:numId w:val="14"/>
        </w:num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Psihosocialna pomoč </w:t>
      </w:r>
      <w:r w:rsidRPr="00EA2BBD">
        <w:rPr>
          <w:rFonts w:ascii="Arial" w:hAnsi="Arial" w:cs="Arial"/>
          <w:sz w:val="20"/>
          <w:szCs w:val="20"/>
        </w:rPr>
        <w:t>(OBVEZNA PRILOGA: Vsaj tri izjave udeležencev glede prednostne teme</w:t>
      </w:r>
      <w:r w:rsidRPr="00EA2BBD">
        <w:rPr>
          <w:rFonts w:ascii="Arial" w:hAnsi="Arial" w:cs="Arial"/>
          <w:color w:val="000000"/>
          <w:sz w:val="20"/>
          <w:szCs w:val="20"/>
        </w:rPr>
        <w:t>)</w:t>
      </w:r>
    </w:p>
    <w:p w14:paraId="0DE74B69" w14:textId="78083E09" w:rsidR="00A918A9" w:rsidRDefault="00A918A9" w:rsidP="00A918A9">
      <w:pPr>
        <w:spacing w:line="276" w:lineRule="auto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      Kratek opis aktivnosti</w:t>
      </w:r>
      <w:r w:rsidR="001E0278">
        <w:rPr>
          <w:rFonts w:ascii="Arial" w:hAnsi="Arial" w:cs="Arial"/>
          <w:color w:val="000000"/>
          <w:sz w:val="22"/>
          <w:szCs w:val="22"/>
        </w:rPr>
        <w:t>:</w:t>
      </w:r>
    </w:p>
    <w:p w14:paraId="7D44BF67" w14:textId="77777777" w:rsidR="00A918A9" w:rsidRDefault="00A918A9" w:rsidP="00A918A9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2"/>
          <w:szCs w:val="22"/>
        </w:rPr>
      </w:pPr>
    </w:p>
    <w:p w14:paraId="516FBE77" w14:textId="77777777" w:rsidR="00A918A9" w:rsidRPr="00550465" w:rsidRDefault="00A918A9" w:rsidP="00A918A9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2"/>
          <w:szCs w:val="22"/>
        </w:rPr>
      </w:pPr>
    </w:p>
    <w:p w14:paraId="46EAB25F" w14:textId="77777777" w:rsidR="00A918A9" w:rsidRDefault="00A918A9" w:rsidP="00A918A9">
      <w:pPr>
        <w:spacing w:line="276" w:lineRule="auto"/>
        <w:rPr>
          <w:rFonts w:ascii="Arial" w:hAnsi="Arial" w:cs="Arial"/>
          <w:sz w:val="22"/>
          <w:szCs w:val="22"/>
        </w:rPr>
      </w:pPr>
    </w:p>
    <w:p w14:paraId="18DAB6AF" w14:textId="77777777" w:rsidR="00E148E2" w:rsidRPr="00EA2BBD" w:rsidRDefault="00E148E2" w:rsidP="00E148E2">
      <w:pPr>
        <w:numPr>
          <w:ilvl w:val="0"/>
          <w:numId w:val="14"/>
        </w:num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Trajnost </w:t>
      </w:r>
      <w:r w:rsidRPr="00EA2BBD">
        <w:rPr>
          <w:rFonts w:ascii="Arial" w:hAnsi="Arial" w:cs="Arial"/>
          <w:sz w:val="20"/>
          <w:szCs w:val="20"/>
        </w:rPr>
        <w:t>(OBVEZNA PRILOGA: Vsaj tri izjave udeležencev glede prednostne teme</w:t>
      </w:r>
      <w:r w:rsidRPr="00EA2BBD">
        <w:rPr>
          <w:rFonts w:ascii="Arial" w:hAnsi="Arial" w:cs="Arial"/>
          <w:color w:val="000000"/>
          <w:sz w:val="20"/>
          <w:szCs w:val="20"/>
        </w:rPr>
        <w:t>)</w:t>
      </w:r>
    </w:p>
    <w:p w14:paraId="199F2487" w14:textId="272312C5" w:rsidR="00E148E2" w:rsidRDefault="00E148E2" w:rsidP="00E148E2">
      <w:pPr>
        <w:spacing w:line="276" w:lineRule="auto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      Kratek opis aktivnosti</w:t>
      </w:r>
      <w:r w:rsidR="001E0278">
        <w:rPr>
          <w:rFonts w:ascii="Arial" w:hAnsi="Arial" w:cs="Arial"/>
          <w:color w:val="000000"/>
          <w:sz w:val="22"/>
          <w:szCs w:val="22"/>
        </w:rPr>
        <w:t>:</w:t>
      </w:r>
    </w:p>
    <w:p w14:paraId="0949176D" w14:textId="77777777" w:rsidR="00E148E2" w:rsidRDefault="00E148E2" w:rsidP="00E148E2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2"/>
          <w:szCs w:val="22"/>
        </w:rPr>
      </w:pPr>
    </w:p>
    <w:p w14:paraId="541475E8" w14:textId="77777777" w:rsidR="00E148E2" w:rsidRPr="00550465" w:rsidRDefault="00E148E2" w:rsidP="00E148E2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2"/>
          <w:szCs w:val="22"/>
        </w:rPr>
      </w:pPr>
    </w:p>
    <w:p w14:paraId="2FFC1FCC" w14:textId="77777777" w:rsidR="00E148E2" w:rsidRDefault="00E148E2" w:rsidP="00E148E2">
      <w:pPr>
        <w:spacing w:line="276" w:lineRule="auto"/>
        <w:rPr>
          <w:rFonts w:ascii="Arial" w:hAnsi="Arial" w:cs="Arial"/>
          <w:sz w:val="22"/>
          <w:szCs w:val="22"/>
        </w:rPr>
      </w:pPr>
    </w:p>
    <w:p w14:paraId="765C98C4" w14:textId="77777777" w:rsidR="00E148E2" w:rsidRDefault="00E148E2" w:rsidP="00E148E2">
      <w:p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OBVEZNA PRILOGA: Vsaj tri izjave udeležencev glede prednostne teme </w:t>
      </w:r>
    </w:p>
    <w:p w14:paraId="595D983A" w14:textId="77777777" w:rsidR="00E148E2" w:rsidRDefault="00E148E2" w:rsidP="00E148E2">
      <w:pPr>
        <w:spacing w:line="276" w:lineRule="auto"/>
        <w:rPr>
          <w:rFonts w:ascii="Arial" w:hAnsi="Arial" w:cs="Arial"/>
          <w:sz w:val="22"/>
          <w:szCs w:val="22"/>
        </w:rPr>
      </w:pPr>
    </w:p>
    <w:p w14:paraId="3C521DF1" w14:textId="77777777" w:rsidR="00A918A9" w:rsidRDefault="00A918A9" w:rsidP="00A918A9">
      <w:pPr>
        <w:spacing w:line="276" w:lineRule="auto"/>
        <w:rPr>
          <w:rFonts w:ascii="Arial" w:hAnsi="Arial" w:cs="Arial"/>
          <w:sz w:val="22"/>
          <w:szCs w:val="22"/>
        </w:rPr>
      </w:pPr>
    </w:p>
    <w:p w14:paraId="35538DA7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IX.ZAGOTAVLJANJE VIDNOSTI </w:t>
      </w:r>
    </w:p>
    <w:p w14:paraId="616E171C" w14:textId="77777777" w:rsidR="00A918A9" w:rsidRDefault="00A918A9" w:rsidP="00A918A9">
      <w:pPr>
        <w:spacing w:line="276" w:lineRule="auto"/>
        <w:rPr>
          <w:rFonts w:ascii="Arial" w:hAnsi="Arial" w:cs="Arial"/>
          <w:i/>
          <w:sz w:val="21"/>
          <w:szCs w:val="21"/>
        </w:rPr>
      </w:pPr>
      <w:r>
        <w:rPr>
          <w:rFonts w:ascii="Arial" w:hAnsi="Arial" w:cs="Arial"/>
          <w:i/>
          <w:sz w:val="21"/>
          <w:szCs w:val="21"/>
        </w:rPr>
        <w:t>(</w:t>
      </w:r>
      <w:r w:rsidRPr="00617002">
        <w:rPr>
          <w:rFonts w:ascii="Arial" w:hAnsi="Arial" w:cs="Arial"/>
          <w:i/>
          <w:sz w:val="21"/>
          <w:szCs w:val="21"/>
        </w:rPr>
        <w:t>Opišite na kakšen način ste označili, da je Občina Brežice sofinancirala projekt</w:t>
      </w:r>
      <w:r>
        <w:rPr>
          <w:rFonts w:ascii="Arial" w:hAnsi="Arial" w:cs="Arial"/>
          <w:i/>
          <w:sz w:val="21"/>
          <w:szCs w:val="21"/>
        </w:rPr>
        <w:t>)</w:t>
      </w:r>
    </w:p>
    <w:p w14:paraId="57796609" w14:textId="77777777" w:rsidR="00A918A9" w:rsidRDefault="00A918A9" w:rsidP="00A918A9">
      <w:pPr>
        <w:spacing w:line="276" w:lineRule="auto"/>
        <w:rPr>
          <w:rFonts w:ascii="Arial" w:hAnsi="Arial" w:cs="Arial"/>
          <w:sz w:val="21"/>
          <w:szCs w:val="21"/>
        </w:rPr>
      </w:pPr>
    </w:p>
    <w:p w14:paraId="75DD44A6" w14:textId="77777777" w:rsidR="00A918A9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1"/>
          <w:szCs w:val="21"/>
        </w:rPr>
      </w:pPr>
    </w:p>
    <w:p w14:paraId="449F8406" w14:textId="77777777" w:rsidR="00A918A9" w:rsidRPr="00F71691" w:rsidRDefault="00A918A9" w:rsidP="00A918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1"/>
          <w:szCs w:val="21"/>
        </w:rPr>
      </w:pPr>
    </w:p>
    <w:p w14:paraId="3698AD6D" w14:textId="77777777" w:rsidR="00A918A9" w:rsidRDefault="00A918A9" w:rsidP="00A918A9">
      <w:pPr>
        <w:spacing w:line="276" w:lineRule="auto"/>
        <w:rPr>
          <w:rFonts w:ascii="Arial" w:hAnsi="Arial" w:cs="Arial"/>
          <w:i/>
          <w:sz w:val="21"/>
          <w:szCs w:val="21"/>
        </w:rPr>
      </w:pPr>
    </w:p>
    <w:p w14:paraId="4666E1C5" w14:textId="77777777" w:rsidR="00E148E2" w:rsidRDefault="00E148E2" w:rsidP="00A918A9">
      <w:pPr>
        <w:spacing w:line="276" w:lineRule="auto"/>
        <w:rPr>
          <w:rFonts w:ascii="Arial" w:hAnsi="Arial" w:cs="Arial"/>
          <w:i/>
          <w:sz w:val="21"/>
          <w:szCs w:val="21"/>
        </w:rPr>
      </w:pPr>
    </w:p>
    <w:p w14:paraId="1A4200DF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X. </w:t>
      </w:r>
      <w:r w:rsidRPr="00AF57CD">
        <w:rPr>
          <w:rFonts w:ascii="Arial" w:hAnsi="Arial" w:cs="Arial"/>
          <w:b/>
          <w:sz w:val="22"/>
          <w:szCs w:val="22"/>
        </w:rPr>
        <w:t>FINANČNA KONSTRUKCIJA</w:t>
      </w:r>
      <w:r>
        <w:rPr>
          <w:rFonts w:ascii="Arial" w:hAnsi="Arial" w:cs="Arial"/>
          <w:b/>
          <w:sz w:val="22"/>
          <w:szCs w:val="22"/>
        </w:rPr>
        <w:t xml:space="preserve"> </w:t>
      </w:r>
    </w:p>
    <w:tbl>
      <w:tblPr>
        <w:tblpPr w:leftFromText="141" w:rightFromText="141" w:vertAnchor="text" w:horzAnchor="margin" w:tblpY="77"/>
        <w:tblW w:w="977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8"/>
        <w:gridCol w:w="4111"/>
        <w:gridCol w:w="1276"/>
        <w:gridCol w:w="2117"/>
      </w:tblGrid>
      <w:tr w:rsidR="00A918A9" w14:paraId="46779F24" w14:textId="77777777" w:rsidTr="0072335D">
        <w:trPr>
          <w:trHeight w:val="315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71282F6B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STROŠKI 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2DB015DB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Opredelitev strošk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743414F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Delež (%)**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A2D49DE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vrednost (EUR)</w:t>
            </w:r>
          </w:p>
        </w:tc>
      </w:tr>
      <w:tr w:rsidR="00A918A9" w14:paraId="59423CEA" w14:textId="77777777" w:rsidTr="0072335D">
        <w:trPr>
          <w:trHeight w:val="73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6210B94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Honorarji projektne skupine izvajalcev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C6355C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npr. avtorske/ podjemne pogodbe, študentsko delo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F9E95C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max.30 % 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7A274B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259F42FB" w14:textId="77777777" w:rsidTr="0072335D">
        <w:trPr>
          <w:trHeight w:val="720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D27C096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Honorarji zunanjih izvajalcev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1423B1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avtorske/ podjemne pogodbe, študentsko delo, računi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AA1809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691033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5490D040" w14:textId="77777777" w:rsidTr="0072335D">
        <w:trPr>
          <w:trHeight w:val="79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9D9517A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Stroški promocije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179B4C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tisk, oblikovanje, izdelava tiskovine, radio, časopis, vabila, letaki, pošiljanje vabil - poštne storitv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AD949E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2B3B5A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75B0D074" w14:textId="77777777" w:rsidTr="0072335D">
        <w:trPr>
          <w:trHeight w:val="49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291F7F2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Najem opreme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E1F0CE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npr. ozvočenje, računalniške opreme itd.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DFEC46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78004F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1F793A7B" w14:textId="77777777" w:rsidTr="0072335D">
        <w:trPr>
          <w:trHeight w:val="49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B39F8CA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Najem prostora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0A2099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npr. dvorane, učilnice itd.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913E70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1512A7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4949807A" w14:textId="77777777" w:rsidTr="0072335D">
        <w:trPr>
          <w:trHeight w:val="571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8C541CD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 xml:space="preserve">Povračilo stroškov 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7A0308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npr. potni strošk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D30E2A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D34D4E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19F4091C" w14:textId="77777777" w:rsidTr="0072335D">
        <w:trPr>
          <w:trHeight w:val="70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3D2ABAD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Stroški materiala za izvedbo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10E024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npr. svinčniki, papir, lepila, blago, barve itd.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73AC2D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A13827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06338DFC" w14:textId="77777777" w:rsidTr="0072335D">
        <w:trPr>
          <w:trHeight w:val="64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20E41F3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Strošek prehrane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04EBC2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npr. prehrana za udeležence, pogostitve obiskovalcev itd. 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D53B35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max.10 % 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4D2FE8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337597E2" w14:textId="77777777" w:rsidTr="0072335D">
        <w:trPr>
          <w:trHeight w:val="765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2DAA097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Strošek prevoza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udeležencev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4F827F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npr. avtobusni prevoz udeležencev v muzej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4DFA1C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80E8F3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152FBD18" w14:textId="77777777" w:rsidTr="0072335D">
        <w:trPr>
          <w:trHeight w:val="419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1507844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Stroški nastanitve 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22A743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npr. nočitv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779806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0FDA1F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3A27D31B" w14:textId="77777777" w:rsidTr="0072335D">
        <w:trPr>
          <w:trHeight w:val="600"/>
        </w:trPr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375EF6C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Administrativni stroški  delovanja prijavitelja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E6EFACB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npr. Telefon, internet, pisarniški material, kartuše, računovodske storitve, stroški banke, taksa, najemnina poslovnih prostorov itd.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4298218D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max.10 % </w:t>
            </w:r>
          </w:p>
        </w:tc>
        <w:tc>
          <w:tcPr>
            <w:tcW w:w="2117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614BF5F6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0FD91D6F" w14:textId="77777777" w:rsidTr="0072335D">
        <w:trPr>
          <w:trHeight w:val="600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4DA8C80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Prostovoljno delo 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4CCE3C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obvezno dokumentiranje števila ur opravljenega prostovoljnega dela po članih projektne skupine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90B56D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max.20 % 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8D0A82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705DD335" w14:textId="77777777" w:rsidTr="0072335D">
        <w:trPr>
          <w:trHeight w:val="472"/>
        </w:trPr>
        <w:tc>
          <w:tcPr>
            <w:tcW w:w="2268" w:type="dxa"/>
            <w:tcBorders>
              <w:top w:val="nil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74AD6B6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 xml:space="preserve">Drugo:* </w:t>
            </w:r>
          </w:p>
        </w:tc>
        <w:tc>
          <w:tcPr>
            <w:tcW w:w="411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2D1BBE1D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npr. SAZAS, zavarovanja</w:t>
            </w:r>
          </w:p>
        </w:tc>
        <w:tc>
          <w:tcPr>
            <w:tcW w:w="127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1C5928A4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noWrap/>
            <w:vAlign w:val="center"/>
            <w:hideMark/>
          </w:tcPr>
          <w:p w14:paraId="2378E7B5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3969F3A7" w14:textId="77777777" w:rsidTr="0072335D">
        <w:trPr>
          <w:trHeight w:val="387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A7C8AE5" w14:textId="77777777" w:rsidR="00A918A9" w:rsidRPr="007F5465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SKUPAJ 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6E949BB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seštevek vseh upravičenih stroškov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EBE8344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1DBEBD1E" w14:textId="77777777" w:rsidR="00A918A9" w:rsidRPr="007F5465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F546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</w:tbl>
    <w:p w14:paraId="30B519A6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</w:p>
    <w:p w14:paraId="2EA5AFD3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  <w:r w:rsidRPr="00B50322">
        <w:rPr>
          <w:rFonts w:ascii="Arial" w:hAnsi="Arial" w:cs="Arial"/>
          <w:b/>
          <w:bCs/>
          <w:sz w:val="21"/>
          <w:szCs w:val="21"/>
        </w:rPr>
        <w:t>XI.</w:t>
      </w:r>
      <w:r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b/>
          <w:sz w:val="22"/>
          <w:szCs w:val="22"/>
        </w:rPr>
        <w:t>POKRIVANJE STROŠKOV</w:t>
      </w:r>
    </w:p>
    <w:tbl>
      <w:tblPr>
        <w:tblW w:w="9772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52"/>
        <w:gridCol w:w="3402"/>
        <w:gridCol w:w="1701"/>
        <w:gridCol w:w="2117"/>
      </w:tblGrid>
      <w:tr w:rsidR="00A918A9" w14:paraId="4A28A75E" w14:textId="77777777" w:rsidTr="0072335D">
        <w:trPr>
          <w:trHeight w:val="450"/>
        </w:trPr>
        <w:tc>
          <w:tcPr>
            <w:tcW w:w="25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2557062C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RIHODKI</w:t>
            </w:r>
          </w:p>
        </w:tc>
        <w:tc>
          <w:tcPr>
            <w:tcW w:w="340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16949BA1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Opredelitev prihodka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E233A91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Delež (%)**</w:t>
            </w:r>
          </w:p>
        </w:tc>
        <w:tc>
          <w:tcPr>
            <w:tcW w:w="21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88AA6AB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vrednost (EUR)</w:t>
            </w:r>
          </w:p>
        </w:tc>
      </w:tr>
      <w:tr w:rsidR="00A918A9" w14:paraId="51660B72" w14:textId="77777777" w:rsidTr="0072335D">
        <w:trPr>
          <w:trHeight w:val="405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4A9924C" w14:textId="77777777" w:rsidR="00A918A9" w:rsidRPr="00474BB4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Lastna sredstv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E3C95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npr. članari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470B33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859305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74FB930F" w14:textId="77777777" w:rsidTr="0072335D">
        <w:trPr>
          <w:trHeight w:val="450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2D1EC14" w14:textId="77777777" w:rsidR="00A918A9" w:rsidRPr="00474BB4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Prispevki udeležencev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AA909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139C14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5794FE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7D8890B6" w14:textId="77777777" w:rsidTr="0072335D">
        <w:trPr>
          <w:trHeight w:val="345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245AEE5" w14:textId="77777777" w:rsidR="00A918A9" w:rsidRPr="00474BB4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Proračun občine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536F1D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DAA956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9F478B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4DC406E0" w14:textId="77777777" w:rsidTr="0072335D">
        <w:trPr>
          <w:trHeight w:val="330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B248190" w14:textId="77777777" w:rsidR="00A918A9" w:rsidRPr="00474BB4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Prostovoljno delo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8B5D6F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8C495B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max. 20 %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E726B0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2B4A9340" w14:textId="77777777" w:rsidTr="0072335D">
        <w:trPr>
          <w:trHeight w:val="315"/>
        </w:trPr>
        <w:tc>
          <w:tcPr>
            <w:tcW w:w="2552" w:type="dxa"/>
            <w:tcBorders>
              <w:top w:val="nil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448B084" w14:textId="77777777" w:rsidR="00A918A9" w:rsidRPr="00474BB4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Drugo:*</w:t>
            </w:r>
          </w:p>
        </w:tc>
        <w:tc>
          <w:tcPr>
            <w:tcW w:w="340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23A89C6F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noWrap/>
            <w:vAlign w:val="center"/>
            <w:hideMark/>
          </w:tcPr>
          <w:p w14:paraId="16861822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noWrap/>
            <w:vAlign w:val="center"/>
            <w:hideMark/>
          </w:tcPr>
          <w:p w14:paraId="3158809B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14:paraId="293BE14F" w14:textId="77777777" w:rsidTr="0072335D">
        <w:trPr>
          <w:trHeight w:val="390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6FFC907" w14:textId="77777777" w:rsidR="00A918A9" w:rsidRPr="00474BB4" w:rsidRDefault="00A918A9" w:rsidP="00E8635B">
            <w:pPr>
              <w:spacing w:line="276" w:lineRule="auto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DCFF605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seštevek vseh prihodkov</w:t>
            </w:r>
            <w:r w:rsidRPr="00474BB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2E1E0DE9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100</w:t>
            </w:r>
            <w:r w:rsidRPr="00474BB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5208734B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474BB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A918A9" w14:paraId="3301F45A" w14:textId="77777777" w:rsidTr="0072335D">
        <w:trPr>
          <w:trHeight w:val="390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93F5E1A" w14:textId="77777777" w:rsidR="00A918A9" w:rsidRPr="00474BB4" w:rsidRDefault="00A918A9" w:rsidP="00E8635B">
            <w:pPr>
              <w:spacing w:line="276" w:lineRule="auto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RAZLIK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F09F373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razlika med prijavljenimi prihodki in realnim stanjem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0BCD3AC1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5B53A586" w14:textId="77777777" w:rsidR="00A918A9" w:rsidRPr="00474BB4" w:rsidRDefault="00A918A9" w:rsidP="00E8635B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14:paraId="6D07DF09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</w:p>
    <w:p w14:paraId="21AB9C04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</w:p>
    <w:p w14:paraId="37E0BCC0" w14:textId="77777777" w:rsidR="00E148E2" w:rsidRDefault="00E148E2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</w:p>
    <w:p w14:paraId="5D53713B" w14:textId="77777777" w:rsidR="001C6B44" w:rsidRDefault="001C6B44" w:rsidP="001C6B44">
      <w:pPr>
        <w:spacing w:line="276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XII.OBVEZNE PRILOGE</w:t>
      </w:r>
    </w:p>
    <w:p w14:paraId="652BC829" w14:textId="77777777" w:rsidR="001C6B44" w:rsidRDefault="001C6B44" w:rsidP="001C6B44">
      <w:pPr>
        <w:spacing w:line="276" w:lineRule="auto"/>
        <w:rPr>
          <w:rFonts w:ascii="Arial" w:hAnsi="Arial" w:cs="Arial"/>
          <w:b/>
          <w:sz w:val="22"/>
          <w:szCs w:val="22"/>
        </w:rPr>
      </w:pPr>
    </w:p>
    <w:p w14:paraId="5BAAC407" w14:textId="77777777" w:rsidR="001C6B44" w:rsidRPr="0060717D" w:rsidRDefault="001C6B44" w:rsidP="001C6B44">
      <w:pPr>
        <w:numPr>
          <w:ilvl w:val="0"/>
          <w:numId w:val="15"/>
        </w:numPr>
        <w:spacing w:line="276" w:lineRule="auto"/>
        <w:ind w:left="0"/>
        <w:rPr>
          <w:rFonts w:ascii="Arial" w:hAnsi="Arial" w:cs="Arial"/>
          <w:sz w:val="22"/>
          <w:szCs w:val="22"/>
        </w:rPr>
      </w:pPr>
      <w:r w:rsidRPr="0060717D">
        <w:rPr>
          <w:rFonts w:ascii="Arial" w:hAnsi="Arial" w:cs="Arial"/>
          <w:sz w:val="22"/>
          <w:szCs w:val="22"/>
        </w:rPr>
        <w:t>Seznam udeležencev projekta</w:t>
      </w:r>
    </w:p>
    <w:p w14:paraId="412F3967" w14:textId="60E8AA45" w:rsidR="001C6B44" w:rsidRPr="0060717D" w:rsidRDefault="001C6B44" w:rsidP="001C6B44">
      <w:pPr>
        <w:numPr>
          <w:ilvl w:val="0"/>
          <w:numId w:val="15"/>
        </w:numPr>
        <w:spacing w:line="276" w:lineRule="auto"/>
        <w:ind w:left="0"/>
        <w:jc w:val="both"/>
        <w:rPr>
          <w:rFonts w:ascii="Arial" w:hAnsi="Arial" w:cs="Arial"/>
          <w:sz w:val="22"/>
          <w:szCs w:val="22"/>
        </w:rPr>
      </w:pPr>
      <w:r w:rsidRPr="0060717D">
        <w:rPr>
          <w:rFonts w:ascii="Arial" w:hAnsi="Arial" w:cs="Arial"/>
          <w:sz w:val="22"/>
          <w:szCs w:val="22"/>
        </w:rPr>
        <w:t>izpolnjevanj</w:t>
      </w:r>
      <w:r w:rsidR="00C100B1" w:rsidRPr="0060717D">
        <w:rPr>
          <w:rFonts w:ascii="Arial" w:hAnsi="Arial" w:cs="Arial"/>
          <w:sz w:val="22"/>
          <w:szCs w:val="22"/>
        </w:rPr>
        <w:t>e</w:t>
      </w:r>
      <w:r w:rsidRPr="0060717D">
        <w:rPr>
          <w:rFonts w:ascii="Arial" w:hAnsi="Arial" w:cs="Arial"/>
          <w:sz w:val="22"/>
          <w:szCs w:val="22"/>
        </w:rPr>
        <w:t xml:space="preserve"> skupinskega vprašalnika iz orodja </w:t>
      </w:r>
      <w:r w:rsidR="006171F6" w:rsidRPr="0060717D">
        <w:rPr>
          <w:rFonts w:ascii="Arial" w:hAnsi="Arial" w:cs="Arial"/>
          <w:sz w:val="22"/>
          <w:szCs w:val="22"/>
        </w:rPr>
        <w:t xml:space="preserve">za spremljanje mladinskega dela </w:t>
      </w:r>
      <w:r w:rsidRPr="0060717D">
        <w:rPr>
          <w:rFonts w:ascii="Arial" w:hAnsi="Arial" w:cs="Arial"/>
          <w:b/>
          <w:bCs/>
          <w:sz w:val="22"/>
          <w:szCs w:val="22"/>
        </w:rPr>
        <w:t>Mladim</w:t>
      </w:r>
      <w:r w:rsidRPr="0060717D">
        <w:rPr>
          <w:rFonts w:ascii="Arial" w:hAnsi="Arial" w:cs="Arial"/>
          <w:sz w:val="22"/>
          <w:szCs w:val="22"/>
        </w:rPr>
        <w:t xml:space="preserve">, z namenom pridobivanja podatkov o kakovostnem mladinskem delu v društvih.  </w:t>
      </w:r>
    </w:p>
    <w:p w14:paraId="4BB9FDBB" w14:textId="77777777" w:rsidR="001C6B44" w:rsidRPr="0060717D" w:rsidRDefault="001C6B44" w:rsidP="001C6B44">
      <w:pPr>
        <w:numPr>
          <w:ilvl w:val="0"/>
          <w:numId w:val="15"/>
        </w:numPr>
        <w:spacing w:line="276" w:lineRule="auto"/>
        <w:ind w:left="0"/>
        <w:jc w:val="both"/>
        <w:rPr>
          <w:rFonts w:ascii="Arial" w:hAnsi="Arial" w:cs="Arial"/>
          <w:bCs/>
          <w:sz w:val="22"/>
          <w:szCs w:val="22"/>
        </w:rPr>
      </w:pPr>
      <w:r w:rsidRPr="0060717D">
        <w:rPr>
          <w:rFonts w:ascii="Arial" w:hAnsi="Arial" w:cs="Arial"/>
          <w:bCs/>
          <w:sz w:val="22"/>
          <w:szCs w:val="22"/>
        </w:rPr>
        <w:t>Dokazilo o izvedbi projekta (npr. vabila, zgibanke, časopisni članki itd.);</w:t>
      </w:r>
    </w:p>
    <w:p w14:paraId="3947DC8E" w14:textId="77777777" w:rsidR="001C6B44" w:rsidRPr="0060717D" w:rsidRDefault="001C6B44" w:rsidP="001C6B44">
      <w:pPr>
        <w:numPr>
          <w:ilvl w:val="0"/>
          <w:numId w:val="15"/>
        </w:numPr>
        <w:spacing w:line="276" w:lineRule="auto"/>
        <w:ind w:left="0"/>
        <w:rPr>
          <w:rFonts w:ascii="Arial" w:hAnsi="Arial" w:cs="Arial"/>
          <w:sz w:val="22"/>
          <w:szCs w:val="22"/>
        </w:rPr>
      </w:pPr>
      <w:r w:rsidRPr="0060717D">
        <w:rPr>
          <w:rFonts w:ascii="Arial" w:hAnsi="Arial" w:cs="Arial"/>
          <w:bCs/>
          <w:sz w:val="22"/>
          <w:szCs w:val="22"/>
        </w:rPr>
        <w:t>Kopije računov za izvedene dejavnosti v okviru projekta, najmanj v višini odobrenih sredstev;</w:t>
      </w:r>
    </w:p>
    <w:p w14:paraId="14E50376" w14:textId="77777777" w:rsidR="001C6B44" w:rsidRPr="0060717D" w:rsidRDefault="001C6B44" w:rsidP="001C6B44">
      <w:pPr>
        <w:numPr>
          <w:ilvl w:val="0"/>
          <w:numId w:val="15"/>
        </w:numPr>
        <w:spacing w:line="276" w:lineRule="auto"/>
        <w:ind w:left="0"/>
        <w:rPr>
          <w:rFonts w:ascii="Arial" w:hAnsi="Arial" w:cs="Arial"/>
          <w:sz w:val="22"/>
          <w:szCs w:val="22"/>
        </w:rPr>
      </w:pPr>
      <w:bookmarkStart w:id="0" w:name="_Hlk185247010"/>
      <w:r w:rsidRPr="0060717D">
        <w:rPr>
          <w:rFonts w:ascii="Arial" w:hAnsi="Arial" w:cs="Arial"/>
          <w:bCs/>
          <w:sz w:val="22"/>
          <w:szCs w:val="22"/>
        </w:rPr>
        <w:lastRenderedPageBreak/>
        <w:t>Izpolnjen obrazec za evidentiranje prostovoljnega dela</w:t>
      </w:r>
    </w:p>
    <w:bookmarkEnd w:id="0"/>
    <w:p w14:paraId="30C29179" w14:textId="77777777" w:rsidR="001C6B44" w:rsidRPr="00404AB8" w:rsidRDefault="001C6B44" w:rsidP="001C6B44">
      <w:pPr>
        <w:numPr>
          <w:ilvl w:val="0"/>
          <w:numId w:val="15"/>
        </w:numPr>
        <w:spacing w:line="276" w:lineRule="auto"/>
        <w:ind w:left="0"/>
        <w:jc w:val="both"/>
        <w:rPr>
          <w:rFonts w:ascii="Arial" w:hAnsi="Arial" w:cs="Arial"/>
          <w:bCs/>
          <w:sz w:val="22"/>
          <w:szCs w:val="22"/>
        </w:rPr>
      </w:pPr>
      <w:r w:rsidRPr="0060717D">
        <w:rPr>
          <w:rFonts w:ascii="Arial" w:hAnsi="Arial" w:cs="Arial"/>
          <w:bCs/>
          <w:sz w:val="22"/>
          <w:szCs w:val="22"/>
        </w:rPr>
        <w:t xml:space="preserve">Zahtevek za izplačilo v obliki e-računa, oddan </w:t>
      </w:r>
      <w:r w:rsidRPr="0060717D">
        <w:rPr>
          <w:rFonts w:ascii="Arial" w:hAnsi="Arial" w:cs="Arial"/>
          <w:color w:val="000000"/>
          <w:sz w:val="22"/>
          <w:szCs w:val="22"/>
        </w:rPr>
        <w:t>preko sistema UJP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33538D00" w14:textId="77777777" w:rsidR="001C6B44" w:rsidRPr="00554328" w:rsidRDefault="001C6B44" w:rsidP="001C6B44">
      <w:pPr>
        <w:spacing w:line="276" w:lineRule="auto"/>
        <w:rPr>
          <w:rFonts w:ascii="Arial" w:hAnsi="Arial" w:cs="Arial"/>
          <w:sz w:val="22"/>
          <w:szCs w:val="22"/>
        </w:rPr>
      </w:pPr>
    </w:p>
    <w:p w14:paraId="2754FBC3" w14:textId="77777777" w:rsidR="001C6B44" w:rsidRDefault="001C6B44" w:rsidP="001C6B44">
      <w:pPr>
        <w:spacing w:line="276" w:lineRule="auto"/>
        <w:rPr>
          <w:rFonts w:ascii="Arial" w:hAnsi="Arial" w:cs="Arial"/>
          <w:sz w:val="22"/>
          <w:szCs w:val="22"/>
        </w:rPr>
      </w:pPr>
    </w:p>
    <w:p w14:paraId="3392033F" w14:textId="77777777" w:rsidR="00E148E2" w:rsidRPr="00474BB4" w:rsidRDefault="00E148E2" w:rsidP="001C6B44">
      <w:pPr>
        <w:spacing w:line="276" w:lineRule="auto"/>
        <w:rPr>
          <w:rFonts w:ascii="Arial" w:hAnsi="Arial" w:cs="Arial"/>
          <w:sz w:val="22"/>
          <w:szCs w:val="22"/>
        </w:rPr>
      </w:pPr>
    </w:p>
    <w:p w14:paraId="024B3B9D" w14:textId="7D61D4E9" w:rsidR="001C6B44" w:rsidRPr="006F21BE" w:rsidRDefault="001C6B44" w:rsidP="001C6B44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6F21BE">
        <w:rPr>
          <w:rFonts w:ascii="Arial" w:hAnsi="Arial" w:cs="Arial"/>
          <w:sz w:val="22"/>
          <w:szCs w:val="22"/>
        </w:rPr>
        <w:t xml:space="preserve">Kraj in datum: </w:t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</w:rPr>
        <w:t>Podpis odgovorne osebe:</w:t>
      </w:r>
    </w:p>
    <w:p w14:paraId="1B3AAC5C" w14:textId="77777777" w:rsidR="001C6B44" w:rsidRDefault="001C6B44" w:rsidP="001C6B44">
      <w:pPr>
        <w:spacing w:line="276" w:lineRule="auto"/>
        <w:jc w:val="both"/>
        <w:rPr>
          <w:rFonts w:ascii="Arial" w:hAnsi="Arial" w:cs="Arial"/>
          <w:sz w:val="22"/>
          <w:szCs w:val="22"/>
          <w:u w:val="single"/>
        </w:rPr>
      </w:pPr>
      <w:r w:rsidRPr="006F21BE">
        <w:rPr>
          <w:rFonts w:ascii="Arial" w:hAnsi="Arial" w:cs="Arial"/>
          <w:sz w:val="22"/>
          <w:szCs w:val="22"/>
          <w:u w:val="single"/>
        </w:rPr>
        <w:tab/>
        <w:t xml:space="preserve">            </w:t>
      </w:r>
      <w:r w:rsidRPr="006F21BE">
        <w:rPr>
          <w:rFonts w:ascii="Arial" w:hAnsi="Arial" w:cs="Arial"/>
          <w:sz w:val="22"/>
          <w:szCs w:val="22"/>
          <w:u w:val="single"/>
        </w:rPr>
        <w:tab/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</w:rPr>
        <w:tab/>
        <w:t>(žig)</w:t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</w:rPr>
        <w:tab/>
      </w:r>
      <w:r w:rsidRPr="006F21BE">
        <w:rPr>
          <w:rFonts w:ascii="Arial" w:hAnsi="Arial" w:cs="Arial"/>
          <w:sz w:val="22"/>
          <w:szCs w:val="22"/>
          <w:u w:val="single"/>
        </w:rPr>
        <w:tab/>
      </w:r>
      <w:r w:rsidRPr="006F21BE">
        <w:rPr>
          <w:rFonts w:ascii="Arial" w:hAnsi="Arial" w:cs="Arial"/>
          <w:sz w:val="22"/>
          <w:szCs w:val="22"/>
          <w:u w:val="single"/>
        </w:rPr>
        <w:tab/>
      </w:r>
      <w:r w:rsidRPr="006F21BE">
        <w:rPr>
          <w:rFonts w:ascii="Arial" w:hAnsi="Arial" w:cs="Arial"/>
          <w:sz w:val="22"/>
          <w:szCs w:val="22"/>
          <w:u w:val="single"/>
        </w:rPr>
        <w:tab/>
      </w:r>
      <w:r w:rsidRPr="006F21BE">
        <w:rPr>
          <w:rFonts w:ascii="Arial" w:hAnsi="Arial" w:cs="Arial"/>
          <w:sz w:val="22"/>
          <w:szCs w:val="22"/>
          <w:u w:val="single"/>
        </w:rPr>
        <w:tab/>
      </w:r>
    </w:p>
    <w:p w14:paraId="17116A03" w14:textId="77777777" w:rsidR="00A918A9" w:rsidRDefault="00A918A9" w:rsidP="00A918A9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6FBAA2AC" w14:textId="77777777" w:rsidR="00A918A9" w:rsidRDefault="00A918A9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</w:p>
    <w:p w14:paraId="121CA905" w14:textId="4F8D030B" w:rsidR="00A918A9" w:rsidRDefault="00A918A9" w:rsidP="00A918A9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 w:rsidRPr="00942B13">
        <w:rPr>
          <w:rFonts w:ascii="Arial" w:hAnsi="Arial" w:cs="Arial"/>
          <w:b/>
          <w:sz w:val="22"/>
          <w:szCs w:val="22"/>
        </w:rPr>
        <w:lastRenderedPageBreak/>
        <w:t>SEZNAM UDELEŽENCEV PROJEKTA</w:t>
      </w:r>
    </w:p>
    <w:p w14:paraId="708CD392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</w:p>
    <w:p w14:paraId="659D6F10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Izvajalec:_________________________________   Datum:__________________________</w:t>
      </w:r>
    </w:p>
    <w:p w14:paraId="63BAAFB9" w14:textId="77777777" w:rsidR="00A918A9" w:rsidRDefault="00A918A9" w:rsidP="00A918A9">
      <w:pPr>
        <w:spacing w:line="276" w:lineRule="auto"/>
        <w:rPr>
          <w:rFonts w:ascii="Arial" w:hAnsi="Arial" w:cs="Arial"/>
          <w:b/>
          <w:sz w:val="22"/>
          <w:szCs w:val="22"/>
        </w:rPr>
      </w:pPr>
    </w:p>
    <w:p w14:paraId="0BF4302A" w14:textId="77777777" w:rsidR="00A918A9" w:rsidRPr="006F21BE" w:rsidRDefault="00A918A9" w:rsidP="00A918A9">
      <w:p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Naziv projekta: ____________________________   Kraj: ____________________________</w:t>
      </w:r>
    </w:p>
    <w:p w14:paraId="31E87A93" w14:textId="77777777" w:rsidR="00A918A9" w:rsidRPr="006F21BE" w:rsidRDefault="00A918A9" w:rsidP="00A918A9">
      <w:pPr>
        <w:spacing w:line="276" w:lineRule="auto"/>
        <w:rPr>
          <w:rFonts w:ascii="Arial" w:hAnsi="Arial" w:cs="Arial"/>
          <w:sz w:val="22"/>
          <w:szCs w:val="22"/>
        </w:rPr>
      </w:pPr>
    </w:p>
    <w:tbl>
      <w:tblPr>
        <w:tblW w:w="9209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81"/>
        <w:gridCol w:w="1966"/>
        <w:gridCol w:w="2693"/>
        <w:gridCol w:w="850"/>
        <w:gridCol w:w="709"/>
        <w:gridCol w:w="2410"/>
      </w:tblGrid>
      <w:tr w:rsidR="00A918A9" w:rsidRPr="00554328" w14:paraId="0072A12A" w14:textId="77777777" w:rsidTr="00E8635B">
        <w:trPr>
          <w:trHeight w:val="600"/>
        </w:trPr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EB31F89" w14:textId="77777777" w:rsidR="00A918A9" w:rsidRPr="00554328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Zap.</w:t>
            </w:r>
          </w:p>
        </w:tc>
        <w:tc>
          <w:tcPr>
            <w:tcW w:w="1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8CDA534" w14:textId="77777777" w:rsidR="00A918A9" w:rsidRPr="00554328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Ime in priimek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47C550" w14:textId="77777777" w:rsidR="00A918A9" w:rsidRPr="00554328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Kraj stalnega ali začasnega bivališča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6946A2" w14:textId="77777777" w:rsidR="00A918A9" w:rsidRPr="00554328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Starost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1C79402" w14:textId="77777777" w:rsidR="00A918A9" w:rsidRPr="00554328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Spol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8604CB" w14:textId="77777777" w:rsidR="00A918A9" w:rsidRPr="00554328" w:rsidRDefault="00A918A9" w:rsidP="00E8635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Podpis</w:t>
            </w:r>
          </w:p>
        </w:tc>
      </w:tr>
      <w:tr w:rsidR="00A918A9" w:rsidRPr="00554328" w14:paraId="7BC9333B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9D6B53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1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2B294A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DBF4E4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4EB614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AC02A4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EE4491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5A29B375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BF665A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2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C677B6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EB8C69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766565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1CB7F2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C99A1B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7357D629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D66B72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3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E4A306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4ECFE9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8ACFFF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5A45E0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376CDB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09794677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BFE37A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4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86671B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2E61F5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70C41A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1FF9F4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C4DDAE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5A788DA1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90E613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5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D72C23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C50E43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C0E81F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95C78D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154157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0B4286F8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DE5053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6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BC5D24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4DF184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371AB5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089614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724EB7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0F30CB0D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408C52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7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53F06B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3B0F6A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CB277B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B66896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D7003B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50C86FD9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EA6FB0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8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CB9519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23919B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95E9FB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3E39FE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43B01F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6F261C10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77C8D3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9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601D31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4CD922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32E2C3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3244F5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8C36FC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414E3FAC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0F8CB2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10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955E50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4FC7C8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AFF748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AE64C4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5C8459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0FFB9FCC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ED6E31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11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A93D4B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A14AE0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C24B0B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C5AC67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73C93A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27BD801C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2E13E6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12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BE40A2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C27E22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6DE526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FCB3F3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90669D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4CDB8240" w14:textId="77777777" w:rsidTr="00E8635B">
        <w:trPr>
          <w:trHeight w:val="570"/>
        </w:trPr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E87B61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13.</w:t>
            </w:r>
          </w:p>
        </w:tc>
        <w:tc>
          <w:tcPr>
            <w:tcW w:w="1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D1FD7A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F5DE80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65C2A6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E90E3C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D3C28D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A918A9" w:rsidRPr="00554328" w14:paraId="0EEC5A58" w14:textId="77777777" w:rsidTr="00E8635B">
        <w:trPr>
          <w:trHeight w:val="570"/>
        </w:trPr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C20A1CD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14.</w:t>
            </w:r>
          </w:p>
        </w:tc>
        <w:tc>
          <w:tcPr>
            <w:tcW w:w="1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AEBF311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8D8927E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778B1E7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C4DEBB9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458D4E5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A918A9" w:rsidRPr="00554328" w14:paraId="364F8EA4" w14:textId="77777777" w:rsidTr="00E8635B">
        <w:trPr>
          <w:trHeight w:val="570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C528CE8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54328">
              <w:rPr>
                <w:rFonts w:ascii="Arial" w:hAnsi="Arial" w:cs="Arial"/>
                <w:color w:val="000000"/>
                <w:sz w:val="22"/>
                <w:szCs w:val="22"/>
              </w:rPr>
              <w:t>15.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5F456D5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9B3E5D9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5857FB5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D8146B4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3823C4A" w14:textId="77777777" w:rsidR="00A918A9" w:rsidRPr="00554328" w:rsidRDefault="00A918A9" w:rsidP="00E8635B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</w:tbl>
    <w:p w14:paraId="2520066B" w14:textId="77777777" w:rsidR="00A918A9" w:rsidRPr="006F21BE" w:rsidRDefault="00A918A9" w:rsidP="00A918A9">
      <w:pPr>
        <w:spacing w:line="276" w:lineRule="auto"/>
        <w:rPr>
          <w:rFonts w:ascii="Arial" w:hAnsi="Arial" w:cs="Arial"/>
          <w:sz w:val="22"/>
          <w:szCs w:val="22"/>
        </w:rPr>
      </w:pPr>
    </w:p>
    <w:p w14:paraId="58A2EC5E" w14:textId="77777777" w:rsidR="00A918A9" w:rsidRPr="006F21BE" w:rsidRDefault="00A918A9" w:rsidP="00A918A9">
      <w:pPr>
        <w:spacing w:line="276" w:lineRule="auto"/>
        <w:rPr>
          <w:rFonts w:ascii="Arial" w:hAnsi="Arial" w:cs="Arial"/>
          <w:bCs/>
          <w:sz w:val="22"/>
          <w:szCs w:val="22"/>
        </w:rPr>
      </w:pPr>
    </w:p>
    <w:p w14:paraId="7D52C682" w14:textId="77777777" w:rsidR="00A918A9" w:rsidRDefault="00A918A9" w:rsidP="00A918A9">
      <w:pPr>
        <w:spacing w:line="276" w:lineRule="auto"/>
        <w:rPr>
          <w:rFonts w:ascii="Arial" w:hAnsi="Arial" w:cs="Arial"/>
          <w:bCs/>
          <w:sz w:val="22"/>
          <w:szCs w:val="22"/>
        </w:rPr>
      </w:pPr>
    </w:p>
    <w:p w14:paraId="30D70E37" w14:textId="77777777" w:rsidR="000A507F" w:rsidRDefault="000A507F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br w:type="page"/>
      </w:r>
    </w:p>
    <w:p w14:paraId="58C8D8F8" w14:textId="77777777" w:rsidR="000A507F" w:rsidRPr="0025103C" w:rsidRDefault="000A507F" w:rsidP="000A507F">
      <w:pPr>
        <w:jc w:val="both"/>
        <w:rPr>
          <w:rFonts w:ascii="Arial" w:hAnsi="Arial" w:cs="Arial"/>
          <w:b/>
          <w:color w:val="000000"/>
          <w:sz w:val="22"/>
          <w:szCs w:val="22"/>
        </w:rPr>
      </w:pPr>
      <w:bookmarkStart w:id="1" w:name="_Hlk185325094"/>
      <w:r w:rsidRPr="0025103C">
        <w:rPr>
          <w:rFonts w:ascii="Arial" w:hAnsi="Arial" w:cs="Arial"/>
          <w:b/>
          <w:color w:val="000000"/>
          <w:sz w:val="22"/>
          <w:szCs w:val="22"/>
        </w:rPr>
        <w:lastRenderedPageBreak/>
        <w:t>Prostovoljno delo</w:t>
      </w:r>
    </w:p>
    <w:p w14:paraId="2C388A65" w14:textId="77777777" w:rsidR="000A507F" w:rsidRDefault="000A507F" w:rsidP="000A507F">
      <w:pPr>
        <w:jc w:val="both"/>
        <w:rPr>
          <w:rFonts w:ascii="Arial" w:hAnsi="Arial" w:cs="Arial"/>
          <w:color w:val="000000"/>
          <w:sz w:val="22"/>
          <w:szCs w:val="22"/>
        </w:rPr>
      </w:pPr>
    </w:p>
    <w:tbl>
      <w:tblPr>
        <w:tblW w:w="9639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13"/>
        <w:gridCol w:w="2041"/>
        <w:gridCol w:w="2693"/>
        <w:gridCol w:w="1351"/>
        <w:gridCol w:w="832"/>
        <w:gridCol w:w="679"/>
        <w:gridCol w:w="1230"/>
      </w:tblGrid>
      <w:tr w:rsidR="000A507F" w14:paraId="0714236E" w14:textId="77777777" w:rsidTr="00005BF1">
        <w:trPr>
          <w:trHeight w:val="300"/>
        </w:trPr>
        <w:tc>
          <w:tcPr>
            <w:tcW w:w="9639" w:type="dxa"/>
            <w:gridSpan w:val="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1022188A" w14:textId="77777777" w:rsidR="000A507F" w:rsidRDefault="000A507F" w:rsidP="00005BF1">
            <w:pPr>
              <w:rPr>
                <w:rFonts w:ascii="Arial" w:hAnsi="Arial" w:cs="Arial"/>
                <w:b/>
                <w:bCs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0000"/>
                <w:sz w:val="22"/>
                <w:szCs w:val="22"/>
              </w:rPr>
              <w:t xml:space="preserve">Seznam ljudi, ki so sodelovali kot prostovoljci </w:t>
            </w:r>
          </w:p>
        </w:tc>
      </w:tr>
      <w:tr w:rsidR="000A507F" w14:paraId="1A10170D" w14:textId="77777777" w:rsidTr="0072335D">
        <w:trPr>
          <w:trHeight w:val="480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bottom"/>
            <w:hideMark/>
          </w:tcPr>
          <w:p w14:paraId="2A9FD667" w14:textId="77777777" w:rsidR="000A507F" w:rsidRPr="00AB0BC0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B0BC0">
              <w:rPr>
                <w:rFonts w:ascii="Arial" w:hAnsi="Arial" w:cs="Arial"/>
                <w:color w:val="000000"/>
                <w:sz w:val="22"/>
                <w:szCs w:val="22"/>
              </w:rPr>
              <w:t xml:space="preserve">Zap.št. </w:t>
            </w:r>
          </w:p>
        </w:tc>
        <w:tc>
          <w:tcPr>
            <w:tcW w:w="204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bottom"/>
            <w:hideMark/>
          </w:tcPr>
          <w:p w14:paraId="50F10409" w14:textId="77777777" w:rsidR="000A507F" w:rsidRPr="00AB0BC0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B0BC0">
              <w:rPr>
                <w:rFonts w:ascii="Arial" w:hAnsi="Arial" w:cs="Arial"/>
                <w:color w:val="000000"/>
                <w:sz w:val="22"/>
                <w:szCs w:val="22"/>
              </w:rPr>
              <w:t>Ime in Priimek</w:t>
            </w:r>
          </w:p>
        </w:tc>
        <w:tc>
          <w:tcPr>
            <w:tcW w:w="269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bottom"/>
            <w:hideMark/>
          </w:tcPr>
          <w:p w14:paraId="4934A636" w14:textId="77777777" w:rsidR="000A507F" w:rsidRPr="00AB0BC0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B0BC0">
              <w:rPr>
                <w:rFonts w:ascii="Arial" w:hAnsi="Arial" w:cs="Arial"/>
                <w:color w:val="000000"/>
                <w:sz w:val="22"/>
                <w:szCs w:val="22"/>
              </w:rPr>
              <w:t>Podrobnejši opis vloge v projektu</w:t>
            </w:r>
          </w:p>
        </w:tc>
        <w:tc>
          <w:tcPr>
            <w:tcW w:w="135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3D93066" w14:textId="77777777" w:rsidR="000A507F" w:rsidRPr="00AB0BC0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B0BC0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Oblika dela </w:t>
            </w:r>
          </w:p>
        </w:tc>
        <w:tc>
          <w:tcPr>
            <w:tcW w:w="83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E22772C" w14:textId="77777777" w:rsidR="000A507F" w:rsidRPr="00AB0BC0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B0BC0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št. ur </w:t>
            </w:r>
          </w:p>
        </w:tc>
        <w:tc>
          <w:tcPr>
            <w:tcW w:w="67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B429CB7" w14:textId="77777777" w:rsidR="000A507F" w:rsidRPr="00AB0BC0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B0BC0">
              <w:rPr>
                <w:rFonts w:ascii="Arial" w:hAnsi="Arial" w:cs="Arial"/>
                <w:bCs/>
                <w:color w:val="000000"/>
                <w:sz w:val="22"/>
                <w:szCs w:val="22"/>
              </w:rPr>
              <w:t>delež</w:t>
            </w:r>
          </w:p>
        </w:tc>
        <w:tc>
          <w:tcPr>
            <w:tcW w:w="12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582E821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B0BC0">
              <w:rPr>
                <w:rFonts w:ascii="Arial" w:hAnsi="Arial" w:cs="Arial"/>
                <w:color w:val="000000"/>
                <w:sz w:val="22"/>
                <w:szCs w:val="22"/>
              </w:rPr>
              <w:t>Vrednost v EUR</w:t>
            </w:r>
            <w:r w:rsidRPr="00AB0BC0">
              <w:rPr>
                <w:rFonts w:ascii="Arial" w:hAnsi="Arial" w:cs="Arial"/>
                <w:color w:val="000000"/>
                <w:sz w:val="18"/>
                <w:szCs w:val="18"/>
              </w:rPr>
              <w:t xml:space="preserve"> (ura prost.dela je 5,00 EUR)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0A507F" w14:paraId="0B30B610" w14:textId="77777777" w:rsidTr="0072335D">
        <w:trPr>
          <w:trHeight w:val="480"/>
        </w:trPr>
        <w:tc>
          <w:tcPr>
            <w:tcW w:w="813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6511820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4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0176BA1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D88B776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0F2F7A5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83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4133D3F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1217E97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D02457D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A507F" w14:paraId="3ADFD39B" w14:textId="77777777" w:rsidTr="00005BF1">
        <w:trPr>
          <w:trHeight w:val="300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6C53BC8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</w:t>
            </w:r>
          </w:p>
        </w:tc>
        <w:tc>
          <w:tcPr>
            <w:tcW w:w="204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7935BCC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B35696B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19EC36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rostovoljn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7B240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CE2AE7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C5097E3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0A507F" w14:paraId="02FAF568" w14:textId="77777777" w:rsidTr="00005BF1">
        <w:trPr>
          <w:trHeight w:val="300"/>
        </w:trPr>
        <w:tc>
          <w:tcPr>
            <w:tcW w:w="813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C5A9C4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4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0E907B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C99514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68E44C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Plačljivo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0B351D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017CF6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E23EAFE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0A507F" w14:paraId="4460E647" w14:textId="77777777" w:rsidTr="00005BF1">
        <w:trPr>
          <w:trHeight w:val="300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vAlign w:val="bottom"/>
          </w:tcPr>
          <w:p w14:paraId="70A5562B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</w:t>
            </w:r>
          </w:p>
        </w:tc>
        <w:tc>
          <w:tcPr>
            <w:tcW w:w="204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bottom"/>
          </w:tcPr>
          <w:p w14:paraId="11E7A317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bottom"/>
          </w:tcPr>
          <w:p w14:paraId="7E68704F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A9876E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rostovoljn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BD3CD6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D3A839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5E95B50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A507F" w14:paraId="1115BFB2" w14:textId="77777777" w:rsidTr="00005BF1">
        <w:trPr>
          <w:trHeight w:val="300"/>
        </w:trPr>
        <w:tc>
          <w:tcPr>
            <w:tcW w:w="813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6EFFF1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5DABB3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90C220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742621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Plačljivo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E7BE65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7FEC95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6A3B2F8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A507F" w14:paraId="4AE7C700" w14:textId="77777777" w:rsidTr="00005BF1">
        <w:trPr>
          <w:trHeight w:val="300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vAlign w:val="bottom"/>
          </w:tcPr>
          <w:p w14:paraId="0A67C850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.</w:t>
            </w:r>
          </w:p>
        </w:tc>
        <w:tc>
          <w:tcPr>
            <w:tcW w:w="204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bottom"/>
          </w:tcPr>
          <w:p w14:paraId="4A7C64D3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bottom"/>
          </w:tcPr>
          <w:p w14:paraId="2134E299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E5C94C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rostovoljn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68278C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C215E0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3CCE217F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A507F" w14:paraId="04CBB05A" w14:textId="77777777" w:rsidTr="00005BF1">
        <w:trPr>
          <w:trHeight w:val="300"/>
        </w:trPr>
        <w:tc>
          <w:tcPr>
            <w:tcW w:w="813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CA17E1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02D427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91A599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8AB8B9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Plačljivo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DD5865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94BD3C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02C7685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A507F" w14:paraId="53921816" w14:textId="77777777" w:rsidTr="00005BF1">
        <w:trPr>
          <w:trHeight w:val="300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vAlign w:val="bottom"/>
          </w:tcPr>
          <w:p w14:paraId="15390C9E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5.</w:t>
            </w:r>
          </w:p>
        </w:tc>
        <w:tc>
          <w:tcPr>
            <w:tcW w:w="204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bottom"/>
          </w:tcPr>
          <w:p w14:paraId="48A5CB69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bottom"/>
          </w:tcPr>
          <w:p w14:paraId="1B7955F6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E3778A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rostovoljn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6DB34F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84D729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33F043A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A507F" w14:paraId="35383FB7" w14:textId="77777777" w:rsidTr="00005BF1">
        <w:trPr>
          <w:trHeight w:val="300"/>
        </w:trPr>
        <w:tc>
          <w:tcPr>
            <w:tcW w:w="813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B2D6F1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EC91F3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A7EC2C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1C261A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Plačljivo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EEB6A4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E1B3E0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7BE93C9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A507F" w14:paraId="1B2F9685" w14:textId="77777777" w:rsidTr="00005BF1">
        <w:trPr>
          <w:trHeight w:val="300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vAlign w:val="bottom"/>
          </w:tcPr>
          <w:p w14:paraId="49F12413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6.</w:t>
            </w:r>
          </w:p>
        </w:tc>
        <w:tc>
          <w:tcPr>
            <w:tcW w:w="204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bottom"/>
          </w:tcPr>
          <w:p w14:paraId="4301C984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bottom"/>
          </w:tcPr>
          <w:p w14:paraId="369C93E9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E32C02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rostovoljn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1C24D0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BD2279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DE02670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A507F" w14:paraId="5BDBE6AC" w14:textId="77777777" w:rsidTr="00005BF1">
        <w:trPr>
          <w:trHeight w:val="300"/>
        </w:trPr>
        <w:tc>
          <w:tcPr>
            <w:tcW w:w="813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AE1B4D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5A082E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F890D2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D8A667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Plačljivo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74764B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EAC98D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394309CE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A507F" w14:paraId="2C75FC21" w14:textId="77777777" w:rsidTr="00005BF1">
        <w:trPr>
          <w:trHeight w:val="300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2D2F3A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7.</w:t>
            </w:r>
          </w:p>
        </w:tc>
        <w:tc>
          <w:tcPr>
            <w:tcW w:w="204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6797646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CBB29BB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3CBDA7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rostovoljn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449DE2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69EECB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DFAE026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0A507F" w14:paraId="3A39AAB8" w14:textId="77777777" w:rsidTr="00005BF1">
        <w:trPr>
          <w:trHeight w:val="300"/>
        </w:trPr>
        <w:tc>
          <w:tcPr>
            <w:tcW w:w="813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64E29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4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016260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27AA6F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C22895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lačljiv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9BC82C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5B3D58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44D0807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0A507F" w14:paraId="283AC7E9" w14:textId="77777777" w:rsidTr="00005BF1">
        <w:trPr>
          <w:trHeight w:val="300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1572055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8.</w:t>
            </w:r>
          </w:p>
        </w:tc>
        <w:tc>
          <w:tcPr>
            <w:tcW w:w="204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68049FA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A2C147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DDA93E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rostovoljn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B2914D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7D38C0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1F6E84D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0A507F" w14:paraId="3CA9CC84" w14:textId="77777777" w:rsidTr="00005BF1">
        <w:trPr>
          <w:trHeight w:val="300"/>
        </w:trPr>
        <w:tc>
          <w:tcPr>
            <w:tcW w:w="813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140BE2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4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18DFEE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5366A3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951F08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lačljiv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D44901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0186B4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4996AF9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0A507F" w14:paraId="1646C195" w14:textId="77777777" w:rsidTr="00005BF1">
        <w:trPr>
          <w:trHeight w:val="300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917B9BF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9.</w:t>
            </w:r>
          </w:p>
        </w:tc>
        <w:tc>
          <w:tcPr>
            <w:tcW w:w="204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E3DAD66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321A2B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29DB0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rostovoljn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086060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660AE1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4BC48EF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0A507F" w14:paraId="56247FBB" w14:textId="77777777" w:rsidTr="00005BF1">
        <w:trPr>
          <w:trHeight w:val="300"/>
        </w:trPr>
        <w:tc>
          <w:tcPr>
            <w:tcW w:w="813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7D32EB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4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172747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4ABAB1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E8E15C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Plačljivo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1A3DB8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BE97A2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DCBFFE3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0A507F" w14:paraId="5531AD34" w14:textId="77777777" w:rsidTr="00005BF1">
        <w:trPr>
          <w:trHeight w:val="300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vAlign w:val="bottom"/>
          </w:tcPr>
          <w:p w14:paraId="514501B9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0.</w:t>
            </w:r>
          </w:p>
        </w:tc>
        <w:tc>
          <w:tcPr>
            <w:tcW w:w="204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bottom"/>
          </w:tcPr>
          <w:p w14:paraId="5F5FF969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bottom"/>
          </w:tcPr>
          <w:p w14:paraId="7FF01DDD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B696A1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rostovoljn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BD7555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4B055B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8197F34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A507F" w14:paraId="2FD2A782" w14:textId="77777777" w:rsidTr="00005BF1">
        <w:trPr>
          <w:trHeight w:val="300"/>
        </w:trPr>
        <w:tc>
          <w:tcPr>
            <w:tcW w:w="813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CE9062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860068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CA528D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CDAA9C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Plačljivo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171623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B91309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3F1BFD56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A507F" w14:paraId="5B775DF0" w14:textId="77777777" w:rsidTr="00005BF1">
        <w:trPr>
          <w:trHeight w:val="300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vAlign w:val="bottom"/>
          </w:tcPr>
          <w:p w14:paraId="3F70E2D8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1.</w:t>
            </w:r>
          </w:p>
        </w:tc>
        <w:tc>
          <w:tcPr>
            <w:tcW w:w="204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bottom"/>
          </w:tcPr>
          <w:p w14:paraId="68BB5048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bottom"/>
          </w:tcPr>
          <w:p w14:paraId="7503D5DC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3054DB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rostovoljn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3419D1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CF52F9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DAEF19A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A507F" w14:paraId="153A6690" w14:textId="77777777" w:rsidTr="00005BF1">
        <w:trPr>
          <w:trHeight w:val="300"/>
        </w:trPr>
        <w:tc>
          <w:tcPr>
            <w:tcW w:w="813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5B947C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5C19CA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560B77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0286BB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Plačljivo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F79E1B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795A7D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C91175E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A507F" w14:paraId="13F8A51E" w14:textId="77777777" w:rsidTr="00005BF1">
        <w:trPr>
          <w:trHeight w:val="300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vAlign w:val="bottom"/>
          </w:tcPr>
          <w:p w14:paraId="7C7D6E10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2.</w:t>
            </w:r>
          </w:p>
        </w:tc>
        <w:tc>
          <w:tcPr>
            <w:tcW w:w="204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bottom"/>
          </w:tcPr>
          <w:p w14:paraId="72F44E26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bottom"/>
          </w:tcPr>
          <w:p w14:paraId="21670F34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BEFA10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rostovoljn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8BE5D1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FC70FF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A87BA09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A507F" w14:paraId="2B970F5D" w14:textId="77777777" w:rsidTr="00005BF1">
        <w:trPr>
          <w:trHeight w:val="300"/>
        </w:trPr>
        <w:tc>
          <w:tcPr>
            <w:tcW w:w="813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E32C11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1E5C8B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D12E91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F443FF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Plačljivo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E166E0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348607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9068E8A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A507F" w14:paraId="5D2CAB85" w14:textId="77777777" w:rsidTr="00005BF1">
        <w:trPr>
          <w:trHeight w:val="300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vAlign w:val="bottom"/>
          </w:tcPr>
          <w:p w14:paraId="5D352459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3.</w:t>
            </w:r>
          </w:p>
        </w:tc>
        <w:tc>
          <w:tcPr>
            <w:tcW w:w="204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bottom"/>
          </w:tcPr>
          <w:p w14:paraId="5AC041B2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bottom"/>
          </w:tcPr>
          <w:p w14:paraId="1CA541ED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DEE908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rostovoljn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9E99C5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7DE771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024C1D4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A507F" w14:paraId="5AB50160" w14:textId="77777777" w:rsidTr="00005BF1">
        <w:trPr>
          <w:trHeight w:val="300"/>
        </w:trPr>
        <w:tc>
          <w:tcPr>
            <w:tcW w:w="813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BCEE6D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138EA9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54B2AC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57630C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Plačljivo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7FB926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EEAEF5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1BAEA22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A507F" w14:paraId="042EEE92" w14:textId="77777777" w:rsidTr="00005BF1">
        <w:trPr>
          <w:trHeight w:val="300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D02B6B5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4.</w:t>
            </w:r>
          </w:p>
        </w:tc>
        <w:tc>
          <w:tcPr>
            <w:tcW w:w="204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C28411B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566C52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865284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rostovoljn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186BCA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EC1C6C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50B0E43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0A507F" w14:paraId="7E6BC8B0" w14:textId="77777777" w:rsidTr="00005BF1">
        <w:trPr>
          <w:trHeight w:val="300"/>
        </w:trPr>
        <w:tc>
          <w:tcPr>
            <w:tcW w:w="813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82FC6E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4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1AD3F1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417F11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B4AA10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lačljiv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ECD718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47ECC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3813219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0A507F" w14:paraId="03595996" w14:textId="77777777" w:rsidTr="00005BF1">
        <w:trPr>
          <w:trHeight w:val="300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7FEFF74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5.</w:t>
            </w:r>
          </w:p>
        </w:tc>
        <w:tc>
          <w:tcPr>
            <w:tcW w:w="204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C9AADD3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0B69B2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E296AD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rostovoljn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BB297D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33748D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80B44C1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0A507F" w14:paraId="5D468E37" w14:textId="77777777" w:rsidTr="00005BF1">
        <w:trPr>
          <w:trHeight w:val="300"/>
        </w:trPr>
        <w:tc>
          <w:tcPr>
            <w:tcW w:w="813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CE8F2F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4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57C0B0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87E5C6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869B7F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lačljiv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082450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65EE59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075ABA5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0A507F" w14:paraId="5EA3029A" w14:textId="77777777" w:rsidTr="0072335D">
        <w:trPr>
          <w:trHeight w:val="300"/>
        </w:trPr>
        <w:tc>
          <w:tcPr>
            <w:tcW w:w="5547" w:type="dxa"/>
            <w:gridSpan w:val="3"/>
            <w:vMerge w:val="restart"/>
            <w:tcBorders>
              <w:top w:val="single" w:sz="4" w:space="0" w:color="auto"/>
              <w:left w:val="single" w:sz="8" w:space="0" w:color="auto"/>
              <w:bottom w:val="double" w:sz="6" w:space="0" w:color="000000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  <w:hideMark/>
          </w:tcPr>
          <w:p w14:paraId="76CAB370" w14:textId="77777777" w:rsidR="000A507F" w:rsidRDefault="000A507F" w:rsidP="00005BF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KUPAJ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952B943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rostovoljno 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  <w:hideMark/>
          </w:tcPr>
          <w:p w14:paraId="559A16A1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  <w:hideMark/>
          </w:tcPr>
          <w:p w14:paraId="13630FC8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bottom"/>
            <w:hideMark/>
          </w:tcPr>
          <w:p w14:paraId="5A6137B5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0A507F" w14:paraId="59DF31DD" w14:textId="77777777" w:rsidTr="0072335D">
        <w:trPr>
          <w:trHeight w:val="315"/>
        </w:trPr>
        <w:tc>
          <w:tcPr>
            <w:tcW w:w="5547" w:type="dxa"/>
            <w:gridSpan w:val="3"/>
            <w:vMerge/>
            <w:tcBorders>
              <w:top w:val="single" w:sz="4" w:space="0" w:color="auto"/>
              <w:left w:val="single" w:sz="8" w:space="0" w:color="auto"/>
              <w:bottom w:val="double" w:sz="6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EA7C4B5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53229C5" w14:textId="77777777" w:rsidR="000A507F" w:rsidRDefault="000A507F" w:rsidP="00005BF1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Plačljivo </w:t>
            </w:r>
          </w:p>
        </w:tc>
        <w:tc>
          <w:tcPr>
            <w:tcW w:w="83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  <w:hideMark/>
          </w:tcPr>
          <w:p w14:paraId="2079587D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  <w:hideMark/>
          </w:tcPr>
          <w:p w14:paraId="6A4478DE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double" w:sz="6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bottom"/>
            <w:hideMark/>
          </w:tcPr>
          <w:p w14:paraId="5FDDC519" w14:textId="77777777" w:rsidR="000A507F" w:rsidRDefault="000A507F" w:rsidP="00005BF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</w:tbl>
    <w:p w14:paraId="0E5F44D5" w14:textId="77777777" w:rsidR="0089661A" w:rsidRDefault="0089661A" w:rsidP="000A507F">
      <w:pPr>
        <w:jc w:val="both"/>
        <w:rPr>
          <w:rFonts w:ascii="Arial" w:hAnsi="Arial" w:cs="Arial"/>
          <w:color w:val="000000"/>
          <w:sz w:val="22"/>
          <w:szCs w:val="22"/>
        </w:rPr>
      </w:pPr>
    </w:p>
    <w:p w14:paraId="6B66A2B3" w14:textId="77777777" w:rsidR="000A507F" w:rsidRPr="0025103C" w:rsidRDefault="000A507F" w:rsidP="000A507F">
      <w:pPr>
        <w:jc w:val="both"/>
        <w:rPr>
          <w:rFonts w:ascii="Arial" w:hAnsi="Arial" w:cs="Arial"/>
          <w:b/>
          <w:color w:val="000000"/>
          <w:sz w:val="22"/>
          <w:szCs w:val="22"/>
        </w:rPr>
      </w:pPr>
      <w:r w:rsidRPr="0025103C">
        <w:rPr>
          <w:rFonts w:ascii="Arial" w:hAnsi="Arial" w:cs="Arial"/>
          <w:b/>
          <w:color w:val="000000"/>
          <w:sz w:val="22"/>
          <w:szCs w:val="22"/>
        </w:rPr>
        <w:t>Pripombe</w:t>
      </w:r>
    </w:p>
    <w:p w14:paraId="5B7CA97B" w14:textId="77777777" w:rsidR="000A507F" w:rsidRDefault="000A507F" w:rsidP="000A507F">
      <w:pPr>
        <w:jc w:val="both"/>
        <w:rPr>
          <w:rFonts w:ascii="Arial" w:hAnsi="Arial" w:cs="Arial"/>
          <w:color w:val="000000"/>
          <w:sz w:val="22"/>
          <w:szCs w:val="22"/>
        </w:rPr>
      </w:pPr>
    </w:p>
    <w:p w14:paraId="587EC8A5" w14:textId="77777777" w:rsidR="000A507F" w:rsidRDefault="000A507F" w:rsidP="000A507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sz w:val="22"/>
          <w:szCs w:val="22"/>
        </w:rPr>
      </w:pPr>
    </w:p>
    <w:p w14:paraId="720B81EB" w14:textId="77777777" w:rsidR="0089661A" w:rsidRDefault="0089661A" w:rsidP="000A507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sz w:val="22"/>
          <w:szCs w:val="22"/>
        </w:rPr>
      </w:pPr>
    </w:p>
    <w:bookmarkEnd w:id="1"/>
    <w:p w14:paraId="59A6A921" w14:textId="5C095E00" w:rsidR="00755472" w:rsidRPr="00A918A9" w:rsidRDefault="00755472" w:rsidP="00A918A9"/>
    <w:sectPr w:rsidR="00755472" w:rsidRPr="00A918A9" w:rsidSect="003942C7">
      <w:headerReference w:type="default" r:id="rId7"/>
      <w:footerReference w:type="default" r:id="rId8"/>
      <w:pgSz w:w="12240" w:h="15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84B43E" w14:textId="77777777" w:rsidR="0029710A" w:rsidRDefault="0029710A">
      <w:r>
        <w:separator/>
      </w:r>
    </w:p>
  </w:endnote>
  <w:endnote w:type="continuationSeparator" w:id="0">
    <w:p w14:paraId="6C1A17F1" w14:textId="77777777" w:rsidR="0029710A" w:rsidRDefault="002971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FE3298" w14:textId="77777777" w:rsidR="00267473" w:rsidRPr="00755472" w:rsidRDefault="00267473">
    <w:pPr>
      <w:pStyle w:val="Noga"/>
      <w:jc w:val="right"/>
      <w:rPr>
        <w:rFonts w:ascii="Arial" w:hAnsi="Arial" w:cs="Arial"/>
        <w:sz w:val="22"/>
        <w:szCs w:val="22"/>
      </w:rPr>
    </w:pPr>
    <w:r w:rsidRPr="00755472">
      <w:rPr>
        <w:rFonts w:ascii="Arial" w:hAnsi="Arial" w:cs="Arial"/>
        <w:sz w:val="22"/>
        <w:szCs w:val="22"/>
      </w:rPr>
      <w:fldChar w:fldCharType="begin"/>
    </w:r>
    <w:r w:rsidRPr="00755472">
      <w:rPr>
        <w:rFonts w:ascii="Arial" w:hAnsi="Arial" w:cs="Arial"/>
        <w:sz w:val="22"/>
        <w:szCs w:val="22"/>
      </w:rPr>
      <w:instrText>PAGE   \* MERGEFORMAT</w:instrText>
    </w:r>
    <w:r w:rsidRPr="00755472">
      <w:rPr>
        <w:rFonts w:ascii="Arial" w:hAnsi="Arial" w:cs="Arial"/>
        <w:sz w:val="22"/>
        <w:szCs w:val="22"/>
      </w:rPr>
      <w:fldChar w:fldCharType="separate"/>
    </w:r>
    <w:r w:rsidR="00591A82" w:rsidRPr="00755472">
      <w:rPr>
        <w:rFonts w:ascii="Arial" w:hAnsi="Arial" w:cs="Arial"/>
        <w:noProof/>
        <w:sz w:val="22"/>
        <w:szCs w:val="22"/>
      </w:rPr>
      <w:t>2</w:t>
    </w:r>
    <w:r w:rsidRPr="00755472">
      <w:rPr>
        <w:rFonts w:ascii="Arial" w:hAnsi="Arial" w:cs="Arial"/>
        <w:sz w:val="22"/>
        <w:szCs w:val="22"/>
      </w:rPr>
      <w:fldChar w:fldCharType="end"/>
    </w:r>
  </w:p>
  <w:p w14:paraId="3DE79CC1" w14:textId="77777777" w:rsidR="00267473" w:rsidRDefault="00267473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27FF02" w14:textId="77777777" w:rsidR="0029710A" w:rsidRDefault="0029710A">
      <w:r>
        <w:separator/>
      </w:r>
    </w:p>
  </w:footnote>
  <w:footnote w:type="continuationSeparator" w:id="0">
    <w:p w14:paraId="3E4310D5" w14:textId="77777777" w:rsidR="0029710A" w:rsidRDefault="002971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51E8E1" w14:textId="56935512" w:rsidR="00267473" w:rsidRPr="001C6B44" w:rsidRDefault="000C6B96" w:rsidP="001C6B44">
    <w:pPr>
      <w:pStyle w:val="Glava"/>
      <w:pBdr>
        <w:bottom w:val="single" w:sz="12" w:space="1" w:color="auto"/>
      </w:pBdr>
      <w:rPr>
        <w:rFonts w:ascii="Arial" w:hAnsi="Arial" w:cs="Arial"/>
        <w:sz w:val="22"/>
        <w:szCs w:val="22"/>
      </w:rPr>
    </w:pPr>
    <w:r w:rsidRPr="00755472">
      <w:rPr>
        <w:rFonts w:ascii="Arial" w:hAnsi="Arial" w:cs="Arial"/>
        <w:sz w:val="22"/>
        <w:szCs w:val="22"/>
      </w:rPr>
      <w:t>O</w:t>
    </w:r>
    <w:r w:rsidR="00175986" w:rsidRPr="00755472">
      <w:rPr>
        <w:rFonts w:ascii="Arial" w:hAnsi="Arial" w:cs="Arial"/>
        <w:sz w:val="22"/>
        <w:szCs w:val="22"/>
      </w:rPr>
      <w:t>BČINA BREŽICE</w:t>
    </w:r>
    <w:r w:rsidR="00175986" w:rsidRPr="00755472">
      <w:rPr>
        <w:rFonts w:ascii="Arial" w:hAnsi="Arial" w:cs="Arial"/>
        <w:sz w:val="22"/>
        <w:szCs w:val="22"/>
      </w:rPr>
      <w:tab/>
      <w:t>20</w:t>
    </w:r>
    <w:r w:rsidR="007E1843" w:rsidRPr="00755472">
      <w:rPr>
        <w:rFonts w:ascii="Arial" w:hAnsi="Arial" w:cs="Arial"/>
        <w:sz w:val="22"/>
        <w:szCs w:val="22"/>
      </w:rPr>
      <w:t>2</w:t>
    </w:r>
    <w:r w:rsidR="0072335D">
      <w:rPr>
        <w:rFonts w:ascii="Arial" w:hAnsi="Arial" w:cs="Arial"/>
        <w:sz w:val="22"/>
        <w:szCs w:val="22"/>
      </w:rPr>
      <w:t>6</w:t>
    </w:r>
    <w:r w:rsidR="006B2403" w:rsidRPr="00755472">
      <w:rPr>
        <w:rFonts w:ascii="Arial" w:hAnsi="Arial" w:cs="Arial"/>
        <w:sz w:val="22"/>
        <w:szCs w:val="22"/>
      </w:rPr>
      <w:tab/>
    </w:r>
    <w:r w:rsidR="00767002" w:rsidRPr="00755472">
      <w:rPr>
        <w:rFonts w:ascii="Arial" w:hAnsi="Arial" w:cs="Arial"/>
        <w:sz w:val="22"/>
        <w:szCs w:val="22"/>
      </w:rPr>
      <w:t xml:space="preserve">JR </w:t>
    </w:r>
    <w:r w:rsidR="00267473" w:rsidRPr="00755472">
      <w:rPr>
        <w:rFonts w:ascii="Arial" w:hAnsi="Arial" w:cs="Arial"/>
        <w:sz w:val="22"/>
        <w:szCs w:val="22"/>
      </w:rPr>
      <w:t>–</w:t>
    </w:r>
    <w:r w:rsidR="00767002" w:rsidRPr="00755472">
      <w:rPr>
        <w:rFonts w:ascii="Arial" w:hAnsi="Arial" w:cs="Arial"/>
        <w:color w:val="FF0000"/>
        <w:sz w:val="22"/>
        <w:szCs w:val="22"/>
      </w:rPr>
      <w:t xml:space="preserve"> </w:t>
    </w:r>
    <w:r w:rsidR="00FB3703">
      <w:rPr>
        <w:rFonts w:ascii="Arial" w:hAnsi="Arial" w:cs="Arial"/>
        <w:sz w:val="22"/>
        <w:szCs w:val="22"/>
      </w:rPr>
      <w:t>MLADIN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AC399B"/>
    <w:multiLevelType w:val="hybridMultilevel"/>
    <w:tmpl w:val="E16214E8"/>
    <w:lvl w:ilvl="0" w:tplc="3D5C54F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A6F64C3"/>
    <w:multiLevelType w:val="hybridMultilevel"/>
    <w:tmpl w:val="8E667964"/>
    <w:lvl w:ilvl="0" w:tplc="7B56FAFC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0E52086"/>
    <w:multiLevelType w:val="hybridMultilevel"/>
    <w:tmpl w:val="AACCE03E"/>
    <w:lvl w:ilvl="0" w:tplc="0424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545B9B"/>
    <w:multiLevelType w:val="hybridMultilevel"/>
    <w:tmpl w:val="44D4C992"/>
    <w:lvl w:ilvl="0" w:tplc="84866C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1A5D90"/>
    <w:multiLevelType w:val="hybridMultilevel"/>
    <w:tmpl w:val="E4843D3C"/>
    <w:lvl w:ilvl="0" w:tplc="B70CC9C4">
      <w:start w:val="1"/>
      <w:numFmt w:val="upperLetter"/>
      <w:lvlText w:val="%1)"/>
      <w:lvlJc w:val="left"/>
      <w:pPr>
        <w:ind w:left="502" w:hanging="360"/>
      </w:pPr>
      <w:rPr>
        <w:rFonts w:hint="default"/>
        <w:i w:val="0"/>
      </w:rPr>
    </w:lvl>
    <w:lvl w:ilvl="1" w:tplc="04240019" w:tentative="1">
      <w:start w:val="1"/>
      <w:numFmt w:val="lowerLetter"/>
      <w:lvlText w:val="%2."/>
      <w:lvlJc w:val="left"/>
      <w:pPr>
        <w:ind w:left="1222" w:hanging="360"/>
      </w:pPr>
    </w:lvl>
    <w:lvl w:ilvl="2" w:tplc="0424001B" w:tentative="1">
      <w:start w:val="1"/>
      <w:numFmt w:val="lowerRoman"/>
      <w:lvlText w:val="%3."/>
      <w:lvlJc w:val="right"/>
      <w:pPr>
        <w:ind w:left="1942" w:hanging="180"/>
      </w:pPr>
    </w:lvl>
    <w:lvl w:ilvl="3" w:tplc="0424000F" w:tentative="1">
      <w:start w:val="1"/>
      <w:numFmt w:val="decimal"/>
      <w:lvlText w:val="%4."/>
      <w:lvlJc w:val="left"/>
      <w:pPr>
        <w:ind w:left="2662" w:hanging="360"/>
      </w:pPr>
    </w:lvl>
    <w:lvl w:ilvl="4" w:tplc="04240019" w:tentative="1">
      <w:start w:val="1"/>
      <w:numFmt w:val="lowerLetter"/>
      <w:lvlText w:val="%5."/>
      <w:lvlJc w:val="left"/>
      <w:pPr>
        <w:ind w:left="3382" w:hanging="360"/>
      </w:pPr>
    </w:lvl>
    <w:lvl w:ilvl="5" w:tplc="0424001B" w:tentative="1">
      <w:start w:val="1"/>
      <w:numFmt w:val="lowerRoman"/>
      <w:lvlText w:val="%6."/>
      <w:lvlJc w:val="right"/>
      <w:pPr>
        <w:ind w:left="4102" w:hanging="180"/>
      </w:pPr>
    </w:lvl>
    <w:lvl w:ilvl="6" w:tplc="0424000F" w:tentative="1">
      <w:start w:val="1"/>
      <w:numFmt w:val="decimal"/>
      <w:lvlText w:val="%7."/>
      <w:lvlJc w:val="left"/>
      <w:pPr>
        <w:ind w:left="4822" w:hanging="360"/>
      </w:pPr>
    </w:lvl>
    <w:lvl w:ilvl="7" w:tplc="04240019" w:tentative="1">
      <w:start w:val="1"/>
      <w:numFmt w:val="lowerLetter"/>
      <w:lvlText w:val="%8."/>
      <w:lvlJc w:val="left"/>
      <w:pPr>
        <w:ind w:left="5542" w:hanging="360"/>
      </w:pPr>
    </w:lvl>
    <w:lvl w:ilvl="8" w:tplc="0424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2A136514"/>
    <w:multiLevelType w:val="hybridMultilevel"/>
    <w:tmpl w:val="0FF8F57C"/>
    <w:lvl w:ilvl="0" w:tplc="B9AEB64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33E93C8C"/>
    <w:multiLevelType w:val="hybridMultilevel"/>
    <w:tmpl w:val="BB4A904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EC1344C"/>
    <w:multiLevelType w:val="hybridMultilevel"/>
    <w:tmpl w:val="9AF2CEA2"/>
    <w:lvl w:ilvl="0" w:tplc="99BE8014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C3A11D6"/>
    <w:multiLevelType w:val="hybridMultilevel"/>
    <w:tmpl w:val="F90ABCAA"/>
    <w:lvl w:ilvl="0" w:tplc="3D5C54F6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D637EE"/>
    <w:multiLevelType w:val="hybridMultilevel"/>
    <w:tmpl w:val="FA4010A6"/>
    <w:lvl w:ilvl="0" w:tplc="04240013">
      <w:start w:val="1"/>
      <w:numFmt w:val="upperRoman"/>
      <w:lvlText w:val="%1."/>
      <w:lvlJc w:val="righ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1C7675D"/>
    <w:multiLevelType w:val="hybridMultilevel"/>
    <w:tmpl w:val="489CE512"/>
    <w:lvl w:ilvl="0" w:tplc="7B56FAFC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897552"/>
    <w:multiLevelType w:val="hybridMultilevel"/>
    <w:tmpl w:val="42FE8414"/>
    <w:lvl w:ilvl="0" w:tplc="18561AAE">
      <w:start w:val="8290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C1F200D"/>
    <w:multiLevelType w:val="hybridMultilevel"/>
    <w:tmpl w:val="AF6422E0"/>
    <w:lvl w:ilvl="0" w:tplc="04240017">
      <w:start w:val="1"/>
      <w:numFmt w:val="lowerLetter"/>
      <w:lvlText w:val="%1)"/>
      <w:lvlJc w:val="left"/>
      <w:pPr>
        <w:ind w:left="150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226" w:hanging="360"/>
      </w:pPr>
    </w:lvl>
    <w:lvl w:ilvl="2" w:tplc="0424001B" w:tentative="1">
      <w:start w:val="1"/>
      <w:numFmt w:val="lowerRoman"/>
      <w:lvlText w:val="%3."/>
      <w:lvlJc w:val="right"/>
      <w:pPr>
        <w:ind w:left="2946" w:hanging="180"/>
      </w:pPr>
    </w:lvl>
    <w:lvl w:ilvl="3" w:tplc="0424000F" w:tentative="1">
      <w:start w:val="1"/>
      <w:numFmt w:val="decimal"/>
      <w:lvlText w:val="%4."/>
      <w:lvlJc w:val="left"/>
      <w:pPr>
        <w:ind w:left="3666" w:hanging="360"/>
      </w:pPr>
    </w:lvl>
    <w:lvl w:ilvl="4" w:tplc="04240019" w:tentative="1">
      <w:start w:val="1"/>
      <w:numFmt w:val="lowerLetter"/>
      <w:lvlText w:val="%5."/>
      <w:lvlJc w:val="left"/>
      <w:pPr>
        <w:ind w:left="4386" w:hanging="360"/>
      </w:pPr>
    </w:lvl>
    <w:lvl w:ilvl="5" w:tplc="0424001B" w:tentative="1">
      <w:start w:val="1"/>
      <w:numFmt w:val="lowerRoman"/>
      <w:lvlText w:val="%6."/>
      <w:lvlJc w:val="right"/>
      <w:pPr>
        <w:ind w:left="5106" w:hanging="180"/>
      </w:pPr>
    </w:lvl>
    <w:lvl w:ilvl="6" w:tplc="0424000F" w:tentative="1">
      <w:start w:val="1"/>
      <w:numFmt w:val="decimal"/>
      <w:lvlText w:val="%7."/>
      <w:lvlJc w:val="left"/>
      <w:pPr>
        <w:ind w:left="5826" w:hanging="360"/>
      </w:pPr>
    </w:lvl>
    <w:lvl w:ilvl="7" w:tplc="04240019" w:tentative="1">
      <w:start w:val="1"/>
      <w:numFmt w:val="lowerLetter"/>
      <w:lvlText w:val="%8."/>
      <w:lvlJc w:val="left"/>
      <w:pPr>
        <w:ind w:left="6546" w:hanging="360"/>
      </w:pPr>
    </w:lvl>
    <w:lvl w:ilvl="8" w:tplc="0424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13" w15:restartNumberingAfterBreak="0">
    <w:nsid w:val="7AE90C6F"/>
    <w:multiLevelType w:val="singleLevel"/>
    <w:tmpl w:val="82D0CD78"/>
    <w:lvl w:ilvl="0">
      <w:start w:val="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</w:abstractNum>
  <w:abstractNum w:abstractNumId="14" w15:restartNumberingAfterBreak="0">
    <w:nsid w:val="7DDB1739"/>
    <w:multiLevelType w:val="hybridMultilevel"/>
    <w:tmpl w:val="20944F34"/>
    <w:lvl w:ilvl="0" w:tplc="B1745B6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060408"/>
    <w:multiLevelType w:val="hybridMultilevel"/>
    <w:tmpl w:val="52C48B3C"/>
    <w:lvl w:ilvl="0" w:tplc="237A5258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156808">
    <w:abstractNumId w:val="3"/>
  </w:num>
  <w:num w:numId="2" w16cid:durableId="1762951015">
    <w:abstractNumId w:val="13"/>
  </w:num>
  <w:num w:numId="3" w16cid:durableId="1545211020">
    <w:abstractNumId w:val="0"/>
  </w:num>
  <w:num w:numId="4" w16cid:durableId="319817648">
    <w:abstractNumId w:val="7"/>
  </w:num>
  <w:num w:numId="5" w16cid:durableId="604848505">
    <w:abstractNumId w:val="8"/>
  </w:num>
  <w:num w:numId="6" w16cid:durableId="2025939800">
    <w:abstractNumId w:val="1"/>
  </w:num>
  <w:num w:numId="7" w16cid:durableId="1661810877">
    <w:abstractNumId w:val="8"/>
  </w:num>
  <w:num w:numId="8" w16cid:durableId="1496729772">
    <w:abstractNumId w:val="11"/>
  </w:num>
  <w:num w:numId="9" w16cid:durableId="1137843522">
    <w:abstractNumId w:val="15"/>
  </w:num>
  <w:num w:numId="10" w16cid:durableId="1330135783">
    <w:abstractNumId w:val="12"/>
  </w:num>
  <w:num w:numId="11" w16cid:durableId="1828015675">
    <w:abstractNumId w:val="4"/>
  </w:num>
  <w:num w:numId="12" w16cid:durableId="22096880">
    <w:abstractNumId w:val="2"/>
  </w:num>
  <w:num w:numId="13" w16cid:durableId="1222714422">
    <w:abstractNumId w:val="9"/>
  </w:num>
  <w:num w:numId="14" w16cid:durableId="1125584525">
    <w:abstractNumId w:val="6"/>
  </w:num>
  <w:num w:numId="15" w16cid:durableId="1208371803">
    <w:abstractNumId w:val="10"/>
  </w:num>
  <w:num w:numId="16" w16cid:durableId="420416839">
    <w:abstractNumId w:val="5"/>
  </w:num>
  <w:num w:numId="17" w16cid:durableId="113005539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cwAGJzM2NzA3NTAyUdpeDU4uLM/DyQAsNaAOIKVvUsAAAA"/>
  </w:docVars>
  <w:rsids>
    <w:rsidRoot w:val="0073764E"/>
    <w:rsid w:val="0004087D"/>
    <w:rsid w:val="00044D5A"/>
    <w:rsid w:val="000528A1"/>
    <w:rsid w:val="00095973"/>
    <w:rsid w:val="000A4F06"/>
    <w:rsid w:val="000A507F"/>
    <w:rsid w:val="000C5473"/>
    <w:rsid w:val="000C6B96"/>
    <w:rsid w:val="000D384E"/>
    <w:rsid w:val="000E5B37"/>
    <w:rsid w:val="00124C1D"/>
    <w:rsid w:val="001426C6"/>
    <w:rsid w:val="00151549"/>
    <w:rsid w:val="00153994"/>
    <w:rsid w:val="001546CF"/>
    <w:rsid w:val="00165F6D"/>
    <w:rsid w:val="00171004"/>
    <w:rsid w:val="00175986"/>
    <w:rsid w:val="001941BC"/>
    <w:rsid w:val="001A42DD"/>
    <w:rsid w:val="001C1A0A"/>
    <w:rsid w:val="001C6B44"/>
    <w:rsid w:val="001E0278"/>
    <w:rsid w:val="001E1961"/>
    <w:rsid w:val="001F0AB1"/>
    <w:rsid w:val="001F6D10"/>
    <w:rsid w:val="00206E40"/>
    <w:rsid w:val="00263CF2"/>
    <w:rsid w:val="00267473"/>
    <w:rsid w:val="00270C0A"/>
    <w:rsid w:val="00285E83"/>
    <w:rsid w:val="00292935"/>
    <w:rsid w:val="0029710A"/>
    <w:rsid w:val="002A3032"/>
    <w:rsid w:val="002B126F"/>
    <w:rsid w:val="002B48C9"/>
    <w:rsid w:val="002C25F2"/>
    <w:rsid w:val="002C5AF5"/>
    <w:rsid w:val="002E0B76"/>
    <w:rsid w:val="002E388B"/>
    <w:rsid w:val="002F23A7"/>
    <w:rsid w:val="00324C19"/>
    <w:rsid w:val="00357BAC"/>
    <w:rsid w:val="003658BE"/>
    <w:rsid w:val="00372148"/>
    <w:rsid w:val="003817E3"/>
    <w:rsid w:val="0038390C"/>
    <w:rsid w:val="003942C7"/>
    <w:rsid w:val="003975D6"/>
    <w:rsid w:val="003A169D"/>
    <w:rsid w:val="003A7F70"/>
    <w:rsid w:val="003E0225"/>
    <w:rsid w:val="004D0BF3"/>
    <w:rsid w:val="004F134B"/>
    <w:rsid w:val="004F14F5"/>
    <w:rsid w:val="00501112"/>
    <w:rsid w:val="00513C4E"/>
    <w:rsid w:val="00527333"/>
    <w:rsid w:val="00543C67"/>
    <w:rsid w:val="00557022"/>
    <w:rsid w:val="00582E45"/>
    <w:rsid w:val="00591A82"/>
    <w:rsid w:val="005978C2"/>
    <w:rsid w:val="006011E5"/>
    <w:rsid w:val="0060717D"/>
    <w:rsid w:val="006171F6"/>
    <w:rsid w:val="00631ED3"/>
    <w:rsid w:val="006454F5"/>
    <w:rsid w:val="006858CB"/>
    <w:rsid w:val="006B2403"/>
    <w:rsid w:val="006D7ADD"/>
    <w:rsid w:val="006E433A"/>
    <w:rsid w:val="006F0A60"/>
    <w:rsid w:val="006F405E"/>
    <w:rsid w:val="006F6BB3"/>
    <w:rsid w:val="007022BB"/>
    <w:rsid w:val="0072179E"/>
    <w:rsid w:val="0072335D"/>
    <w:rsid w:val="0073764E"/>
    <w:rsid w:val="00746876"/>
    <w:rsid w:val="00755472"/>
    <w:rsid w:val="00767002"/>
    <w:rsid w:val="00767A75"/>
    <w:rsid w:val="00773A90"/>
    <w:rsid w:val="007753F3"/>
    <w:rsid w:val="00785124"/>
    <w:rsid w:val="007B6168"/>
    <w:rsid w:val="007C59A8"/>
    <w:rsid w:val="007D36B2"/>
    <w:rsid w:val="007E1843"/>
    <w:rsid w:val="0081203D"/>
    <w:rsid w:val="00815BE6"/>
    <w:rsid w:val="00854683"/>
    <w:rsid w:val="00855DA1"/>
    <w:rsid w:val="008740D2"/>
    <w:rsid w:val="00876693"/>
    <w:rsid w:val="00887848"/>
    <w:rsid w:val="00893594"/>
    <w:rsid w:val="0089661A"/>
    <w:rsid w:val="008D6C93"/>
    <w:rsid w:val="008E6FD1"/>
    <w:rsid w:val="00901212"/>
    <w:rsid w:val="00971D35"/>
    <w:rsid w:val="00980EF3"/>
    <w:rsid w:val="0099584C"/>
    <w:rsid w:val="009B1CC6"/>
    <w:rsid w:val="009B30E5"/>
    <w:rsid w:val="009C7C4D"/>
    <w:rsid w:val="009D1E46"/>
    <w:rsid w:val="00A27608"/>
    <w:rsid w:val="00A43327"/>
    <w:rsid w:val="00A463EB"/>
    <w:rsid w:val="00A642B8"/>
    <w:rsid w:val="00A87033"/>
    <w:rsid w:val="00A918A9"/>
    <w:rsid w:val="00AB598D"/>
    <w:rsid w:val="00AC688A"/>
    <w:rsid w:val="00AC7FF7"/>
    <w:rsid w:val="00AD7EAA"/>
    <w:rsid w:val="00AE5DEB"/>
    <w:rsid w:val="00B31E06"/>
    <w:rsid w:val="00B63D1E"/>
    <w:rsid w:val="00BA67D0"/>
    <w:rsid w:val="00BB2C8C"/>
    <w:rsid w:val="00BB62BC"/>
    <w:rsid w:val="00BC407C"/>
    <w:rsid w:val="00BE27E5"/>
    <w:rsid w:val="00C100B1"/>
    <w:rsid w:val="00C45716"/>
    <w:rsid w:val="00C54955"/>
    <w:rsid w:val="00C733B8"/>
    <w:rsid w:val="00CC3778"/>
    <w:rsid w:val="00CD5C77"/>
    <w:rsid w:val="00D0490B"/>
    <w:rsid w:val="00D05494"/>
    <w:rsid w:val="00D2513B"/>
    <w:rsid w:val="00D82CBC"/>
    <w:rsid w:val="00D83ADF"/>
    <w:rsid w:val="00DB2A24"/>
    <w:rsid w:val="00DF6605"/>
    <w:rsid w:val="00E03560"/>
    <w:rsid w:val="00E10FC9"/>
    <w:rsid w:val="00E148E2"/>
    <w:rsid w:val="00E37BE3"/>
    <w:rsid w:val="00E44887"/>
    <w:rsid w:val="00E47C14"/>
    <w:rsid w:val="00E52677"/>
    <w:rsid w:val="00E56966"/>
    <w:rsid w:val="00E666CE"/>
    <w:rsid w:val="00E70F22"/>
    <w:rsid w:val="00E84A3B"/>
    <w:rsid w:val="00E915AF"/>
    <w:rsid w:val="00EB1E9F"/>
    <w:rsid w:val="00EB1F98"/>
    <w:rsid w:val="00ED161E"/>
    <w:rsid w:val="00EE386C"/>
    <w:rsid w:val="00EF68B4"/>
    <w:rsid w:val="00F009E1"/>
    <w:rsid w:val="00F064D6"/>
    <w:rsid w:val="00F1198E"/>
    <w:rsid w:val="00F30B90"/>
    <w:rsid w:val="00F31591"/>
    <w:rsid w:val="00F371C6"/>
    <w:rsid w:val="00F417FD"/>
    <w:rsid w:val="00F65D1C"/>
    <w:rsid w:val="00F719AE"/>
    <w:rsid w:val="00FA6574"/>
    <w:rsid w:val="00FB3703"/>
    <w:rsid w:val="00FF0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E5F14C7"/>
  <w15:chartTrackingRefBased/>
  <w15:docId w15:val="{B4AA88E2-40C0-4C51-8DE4-7D15C2215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6D7ADD"/>
    <w:rPr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rsid w:val="00DF6605"/>
    <w:pPr>
      <w:tabs>
        <w:tab w:val="center" w:pos="4536"/>
        <w:tab w:val="right" w:pos="9072"/>
      </w:tabs>
    </w:pPr>
  </w:style>
  <w:style w:type="paragraph" w:styleId="Noga">
    <w:name w:val="footer"/>
    <w:basedOn w:val="Navaden"/>
    <w:link w:val="NogaZnak"/>
    <w:uiPriority w:val="99"/>
    <w:rsid w:val="00DF6605"/>
    <w:pPr>
      <w:tabs>
        <w:tab w:val="center" w:pos="4536"/>
        <w:tab w:val="right" w:pos="9072"/>
      </w:tabs>
    </w:pPr>
  </w:style>
  <w:style w:type="paragraph" w:styleId="Besedilooblaka">
    <w:name w:val="Balloon Text"/>
    <w:basedOn w:val="Navaden"/>
    <w:semiHidden/>
    <w:rsid w:val="000D384E"/>
    <w:rPr>
      <w:rFonts w:ascii="Tahoma" w:hAnsi="Tahoma" w:cs="Tahoma"/>
      <w:sz w:val="16"/>
      <w:szCs w:val="16"/>
    </w:rPr>
  </w:style>
  <w:style w:type="table" w:customStyle="1" w:styleId="Tabela-mrea">
    <w:name w:val="Tabela - mreža"/>
    <w:basedOn w:val="Navadnatabela"/>
    <w:rsid w:val="007D36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6E433A"/>
    <w:pPr>
      <w:ind w:left="708"/>
    </w:pPr>
  </w:style>
  <w:style w:type="character" w:customStyle="1" w:styleId="NogaZnak">
    <w:name w:val="Noga Znak"/>
    <w:link w:val="Noga"/>
    <w:uiPriority w:val="99"/>
    <w:rsid w:val="00267473"/>
    <w:rPr>
      <w:sz w:val="24"/>
      <w:szCs w:val="24"/>
    </w:rPr>
  </w:style>
  <w:style w:type="character" w:styleId="Hiperpovezava">
    <w:name w:val="Hyperlink"/>
    <w:rsid w:val="00755472"/>
    <w:rPr>
      <w:color w:val="0000FF"/>
      <w:u w:val="single"/>
    </w:rPr>
  </w:style>
  <w:style w:type="paragraph" w:styleId="Telobesedila2">
    <w:name w:val="Body Text 2"/>
    <w:basedOn w:val="Navaden"/>
    <w:link w:val="Telobesedila2Znak"/>
    <w:rsid w:val="002C25F2"/>
    <w:pPr>
      <w:spacing w:after="120" w:line="480" w:lineRule="auto"/>
    </w:pPr>
  </w:style>
  <w:style w:type="character" w:customStyle="1" w:styleId="Telobesedila2Znak">
    <w:name w:val="Telo besedila 2 Znak"/>
    <w:basedOn w:val="Privzetapisavaodstavka"/>
    <w:link w:val="Telobesedila2"/>
    <w:rsid w:val="002C25F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1041</Words>
  <Characters>5940</Characters>
  <Application>Microsoft Office Word</Application>
  <DocSecurity>0</DocSecurity>
  <Lines>49</Lines>
  <Paragraphs>1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Vsak klub ima sofinanciran vsaj en program</vt:lpstr>
    </vt:vector>
  </TitlesOfParts>
  <Company>Hewlett-Packard</Company>
  <LinksUpToDate>false</LinksUpToDate>
  <CharactersWithSpaces>6968</CharactersWithSpaces>
  <SharedDoc>false</SharedDoc>
  <HLinks>
    <vt:vector size="12" baseType="variant">
      <vt:variant>
        <vt:i4>4784165</vt:i4>
      </vt:variant>
      <vt:variant>
        <vt:i4>3</vt:i4>
      </vt:variant>
      <vt:variant>
        <vt:i4>0</vt:i4>
      </vt:variant>
      <vt:variant>
        <vt:i4>5</vt:i4>
      </vt:variant>
      <vt:variant>
        <vt:lpwstr>mailto:ingrid.molan@brezice.si</vt:lpwstr>
      </vt:variant>
      <vt:variant>
        <vt:lpwstr/>
      </vt:variant>
      <vt:variant>
        <vt:i4>4784165</vt:i4>
      </vt:variant>
      <vt:variant>
        <vt:i4>0</vt:i4>
      </vt:variant>
      <vt:variant>
        <vt:i4>0</vt:i4>
      </vt:variant>
      <vt:variant>
        <vt:i4>5</vt:i4>
      </vt:variant>
      <vt:variant>
        <vt:lpwstr>mailto:ingrid.molan@brezice.s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sak klub ima sofinanciran vsaj en program</dc:title>
  <dc:subject/>
  <dc:creator>Lavra Kreačič</dc:creator>
  <cp:keywords/>
  <cp:lastModifiedBy>Karmela Pavlija Marčun</cp:lastModifiedBy>
  <cp:revision>8</cp:revision>
  <cp:lastPrinted>2011-01-21T10:45:00Z</cp:lastPrinted>
  <dcterms:created xsi:type="dcterms:W3CDTF">2025-12-22T09:28:00Z</dcterms:created>
  <dcterms:modified xsi:type="dcterms:W3CDTF">2025-12-23T13:34:00Z</dcterms:modified>
</cp:coreProperties>
</file>